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0BB2E8" w14:textId="77777777" w:rsidR="00AD63FD" w:rsidRPr="00F1788E" w:rsidRDefault="00AD63FD" w:rsidP="00F1788E">
      <w:pPr>
        <w:pStyle w:val="Heading1"/>
        <w:rPr>
          <w:sz w:val="18"/>
        </w:rPr>
      </w:pPr>
    </w:p>
    <w:p w14:paraId="74DB60FE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14:paraId="1F24F413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14:paraId="67B443DB" w14:textId="77777777"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D63FD" w14:paraId="67F26A36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099C294A" w14:textId="77777777"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6E8B19B" w14:textId="77777777"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14:paraId="2332B9E1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9E190D4" w14:textId="77777777"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D7DEE7B" w14:textId="67020C5A" w:rsidR="00AD63FD" w:rsidRDefault="00252C13" w:rsidP="005A3760">
            <w:pPr>
              <w:pStyle w:val="covertext"/>
            </w:pPr>
            <w:r>
              <w:rPr>
                <w:b/>
                <w:sz w:val="28"/>
              </w:rPr>
              <w:t xml:space="preserve">OCC </w:t>
            </w:r>
            <w:r w:rsidR="005A3760">
              <w:rPr>
                <w:b/>
                <w:sz w:val="28"/>
              </w:rPr>
              <w:t>O</w:t>
            </w:r>
            <w:r>
              <w:rPr>
                <w:b/>
                <w:sz w:val="28"/>
              </w:rPr>
              <w:t xml:space="preserve">perating </w:t>
            </w:r>
            <w:r w:rsidR="005A3760">
              <w:rPr>
                <w:b/>
                <w:sz w:val="28"/>
              </w:rPr>
              <w:t>M</w:t>
            </w:r>
            <w:r>
              <w:rPr>
                <w:b/>
                <w:sz w:val="28"/>
              </w:rPr>
              <w:t xml:space="preserve">odes </w:t>
            </w:r>
            <w:r w:rsidR="005A3760">
              <w:rPr>
                <w:b/>
                <w:sz w:val="28"/>
              </w:rPr>
              <w:t>–</w:t>
            </w:r>
            <w:r>
              <w:rPr>
                <w:b/>
                <w:sz w:val="28"/>
              </w:rPr>
              <w:t xml:space="preserve"> </w:t>
            </w:r>
            <w:r w:rsidR="005A3760">
              <w:rPr>
                <w:b/>
                <w:sz w:val="28"/>
              </w:rPr>
              <w:t>T</w:t>
            </w:r>
            <w:r>
              <w:rPr>
                <w:b/>
                <w:sz w:val="28"/>
              </w:rPr>
              <w:t>able</w:t>
            </w:r>
            <w:r w:rsidR="005A3760">
              <w:rPr>
                <w:b/>
                <w:sz w:val="28"/>
              </w:rPr>
              <w:t xml:space="preserve"> Revision</w:t>
            </w:r>
          </w:p>
        </w:tc>
      </w:tr>
      <w:tr w:rsidR="00AD63FD" w14:paraId="2EFA37B9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C11B45E" w14:textId="77777777"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E416CDC" w14:textId="572A638E" w:rsidR="00AD63FD" w:rsidRDefault="00AD63FD" w:rsidP="003A57F2">
            <w:pPr>
              <w:pStyle w:val="covertext"/>
            </w:pPr>
            <w:r w:rsidRPr="00BD0AC5">
              <w:rPr>
                <w:noProof/>
              </w:rPr>
              <w:t>[</w:t>
            </w:r>
            <w:r w:rsidR="003A57F2">
              <w:rPr>
                <w:noProof/>
              </w:rPr>
              <w:t>June</w:t>
            </w:r>
            <w:r w:rsidR="00BC3FBE">
              <w:rPr>
                <w:noProof/>
              </w:rPr>
              <w:t xml:space="preserve"> 2017</w:t>
            </w:r>
            <w:r>
              <w:t>]</w:t>
            </w:r>
          </w:p>
        </w:tc>
      </w:tr>
      <w:tr w:rsidR="006E414A" w14:paraId="7B066EBC" w14:textId="77777777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50387B2A" w14:textId="77777777"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14:paraId="3CBEB3D9" w14:textId="4BB3AC02" w:rsidR="006E414A" w:rsidRPr="00D12662" w:rsidRDefault="00D83DE3" w:rsidP="00D83DE3">
            <w:pPr>
              <w:pStyle w:val="covertext"/>
              <w:spacing w:before="0" w:after="0"/>
              <w:ind w:right="-4140"/>
              <w:rPr>
                <w:rFonts w:ascii="Arial Narrow" w:hAnsi="Arial Narrow"/>
                <w:sz w:val="20"/>
              </w:rPr>
            </w:pPr>
            <w:r w:rsidRPr="00D83DE3">
              <w:rPr>
                <w:rFonts w:ascii="Arial" w:hAnsi="Arial" w:cs="Arial"/>
                <w:szCs w:val="24"/>
              </w:rPr>
              <w:t xml:space="preserve">Jaesang Cha(SNUST), Kim Chan(SNUST), Soonho Jung(SNUST), Sooyoung Chang(CSUS), </w:t>
            </w:r>
            <w:proofErr w:type="spellStart"/>
            <w:r w:rsidRPr="00D83DE3">
              <w:rPr>
                <w:rFonts w:ascii="Arial" w:hAnsi="Arial" w:cs="Arial"/>
                <w:szCs w:val="24"/>
              </w:rPr>
              <w:t>Seongjin</w:t>
            </w:r>
            <w:proofErr w:type="spellEnd"/>
            <w:r w:rsidRPr="00D83DE3">
              <w:rPr>
                <w:rFonts w:ascii="Arial" w:hAnsi="Arial" w:cs="Arial"/>
                <w:szCs w:val="24"/>
              </w:rPr>
              <w:t xml:space="preserve"> Choi(SNUST) </w:t>
            </w:r>
            <w:r>
              <w:rPr>
                <w:rFonts w:ascii="Arial" w:hAnsi="Arial" w:cs="Arial"/>
                <w:szCs w:val="24"/>
              </w:rPr>
              <w:t xml:space="preserve">, </w:t>
            </w:r>
            <w:r w:rsidRPr="00D83DE3">
              <w:rPr>
                <w:rFonts w:ascii="Arial" w:hAnsi="Arial" w:cs="Arial"/>
                <w:szCs w:val="24"/>
              </w:rPr>
              <w:t>, Vinayagam Mariappan(SNUST)</w:t>
            </w:r>
          </w:p>
        </w:tc>
      </w:tr>
      <w:tr w:rsidR="00AD63FD" w14:paraId="2894605E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40D31982" w14:textId="77777777"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D8669C3" w14:textId="77777777" w:rsidR="00AD63FD" w:rsidRDefault="00AD63FD" w:rsidP="003E617A">
            <w:pPr>
              <w:pStyle w:val="covertext"/>
            </w:pPr>
          </w:p>
        </w:tc>
      </w:tr>
      <w:tr w:rsidR="00AD63FD" w14:paraId="163E379A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F41B9CF" w14:textId="77777777"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546733E2" w14:textId="0F7D643D" w:rsidR="00A51BDE" w:rsidRDefault="00252C13" w:rsidP="00252C13">
            <w:pPr>
              <w:pStyle w:val="covertext"/>
            </w:pPr>
            <w:r>
              <w:t>Discussion on</w:t>
            </w:r>
            <w:r w:rsidR="00F252C6">
              <w:t xml:space="preserve"> D</w:t>
            </w:r>
            <w:r>
              <w:t>2</w:t>
            </w:r>
            <w:r w:rsidR="00F252C6">
              <w:t xml:space="preserve"> comments’ resolution</w:t>
            </w:r>
            <w:r w:rsidR="00A51BDE">
              <w:t xml:space="preserve"> </w:t>
            </w:r>
            <w:r w:rsidR="001562A9">
              <w:t>revision</w:t>
            </w:r>
          </w:p>
        </w:tc>
      </w:tr>
      <w:tr w:rsidR="00AD63FD" w14:paraId="4FFD0A83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BE7C1E5" w14:textId="77777777"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5065BD0" w14:textId="587B28F0" w:rsidR="00AD63FD" w:rsidRDefault="00F252C6" w:rsidP="00252C13">
            <w:pPr>
              <w:pStyle w:val="covertext"/>
            </w:pPr>
            <w:r>
              <w:t>Resolution for D</w:t>
            </w:r>
            <w:r w:rsidR="00252C13">
              <w:t>2</w:t>
            </w:r>
            <w:r>
              <w:t xml:space="preserve"> technical comments</w:t>
            </w:r>
            <w:r w:rsidR="001562A9">
              <w:t xml:space="preserve"> revision</w:t>
            </w:r>
          </w:p>
        </w:tc>
      </w:tr>
      <w:tr w:rsidR="00AD63FD" w14:paraId="0F9ABED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9891629" w14:textId="77777777"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5B24032D" w14:textId="77777777"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14:paraId="52EDA1E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E985B15" w14:textId="77777777"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75EAFCB5" w14:textId="77777777"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14:paraId="01697916" w14:textId="77777777" w:rsidR="00AD63FD" w:rsidRPr="00204A9B" w:rsidRDefault="00AD63FD" w:rsidP="00AD63FD">
      <w:r>
        <w:br w:type="page"/>
      </w:r>
    </w:p>
    <w:p w14:paraId="37876CC8" w14:textId="04DBD0E4" w:rsidR="000D5C8C" w:rsidRDefault="000D5C8C" w:rsidP="000D5C8C">
      <w:pPr>
        <w:pStyle w:val="Heading1"/>
        <w:rPr>
          <w:sz w:val="26"/>
        </w:rPr>
      </w:pPr>
      <w:r w:rsidRPr="000D5C8C">
        <w:rPr>
          <w:sz w:val="26"/>
        </w:rPr>
        <w:lastRenderedPageBreak/>
        <w:t>#</w:t>
      </w:r>
      <w:r w:rsidR="00C8203A">
        <w:rPr>
          <w:sz w:val="26"/>
        </w:rPr>
        <w:t>1</w:t>
      </w:r>
      <w:r w:rsidRPr="000D5C8C">
        <w:rPr>
          <w:sz w:val="26"/>
        </w:rPr>
        <w:t xml:space="preserve">: </w:t>
      </w:r>
      <w:r w:rsidRPr="004D1AFA">
        <w:rPr>
          <w:noProof/>
          <w:sz w:val="26"/>
        </w:rPr>
        <w:t xml:space="preserve">PHY </w:t>
      </w:r>
      <w:r w:rsidR="009E1FD6">
        <w:rPr>
          <w:noProof/>
          <w:sz w:val="26"/>
        </w:rPr>
        <w:t>IV</w:t>
      </w:r>
      <w:r w:rsidR="009E1FD6" w:rsidRPr="000D5C8C">
        <w:rPr>
          <w:sz w:val="26"/>
        </w:rPr>
        <w:t>,</w:t>
      </w:r>
      <w:r w:rsidR="009E1FD6">
        <w:rPr>
          <w:sz w:val="26"/>
        </w:rPr>
        <w:t xml:space="preserve"> V, VI</w:t>
      </w:r>
      <w:r w:rsidRPr="000D5C8C">
        <w:rPr>
          <w:sz w:val="26"/>
        </w:rPr>
        <w:t xml:space="preserve"> </w:t>
      </w:r>
      <w:r w:rsidR="009E1FD6">
        <w:rPr>
          <w:sz w:val="26"/>
        </w:rPr>
        <w:t>T</w:t>
      </w:r>
      <w:r w:rsidRPr="000D5C8C">
        <w:rPr>
          <w:sz w:val="26"/>
        </w:rPr>
        <w:t>ables</w:t>
      </w:r>
    </w:p>
    <w:p w14:paraId="1BAE1BB9" w14:textId="77777777" w:rsidR="00717EB9" w:rsidRPr="00717EB9" w:rsidRDefault="00717EB9" w:rsidP="00717EB9"/>
    <w:p w14:paraId="08FB09FE" w14:textId="1366C5E4" w:rsidR="0006581B" w:rsidRDefault="00040759" w:rsidP="0006581B">
      <w:pPr>
        <w:jc w:val="center"/>
        <w:rPr>
          <w:b/>
        </w:rPr>
      </w:pPr>
      <w:r w:rsidRPr="00040759">
        <w:rPr>
          <w:b/>
        </w:rPr>
        <w:t>Table 114</w:t>
      </w:r>
      <w:r>
        <w:rPr>
          <w:b/>
        </w:rPr>
        <w:t xml:space="preserve"> - </w:t>
      </w:r>
      <w:r w:rsidR="00717EB9">
        <w:rPr>
          <w:b/>
        </w:rPr>
        <w:t>PHY IV O</w:t>
      </w:r>
      <w:r w:rsidRPr="00040759">
        <w:rPr>
          <w:b/>
        </w:rPr>
        <w:t xml:space="preserve">perating </w:t>
      </w:r>
      <w:r w:rsidR="00717EB9">
        <w:rPr>
          <w:b/>
        </w:rPr>
        <w:t>M</w:t>
      </w:r>
      <w:r w:rsidRPr="00040759">
        <w:rPr>
          <w:b/>
        </w:rPr>
        <w:t>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4"/>
        <w:gridCol w:w="1948"/>
        <w:gridCol w:w="2100"/>
        <w:gridCol w:w="2255"/>
        <w:gridCol w:w="1682"/>
      </w:tblGrid>
      <w:tr w:rsidR="0006581B" w14:paraId="5F746979" w14:textId="77777777" w:rsidTr="000A4E1B">
        <w:trPr>
          <w:trHeight w:val="449"/>
        </w:trPr>
        <w:tc>
          <w:tcPr>
            <w:tcW w:w="1314" w:type="dxa"/>
          </w:tcPr>
          <w:p w14:paraId="21BB19FC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 w:rsidRPr="005D6735">
              <w:rPr>
                <w:b/>
                <w:sz w:val="18"/>
              </w:rPr>
              <w:t>Modulation</w:t>
            </w:r>
          </w:p>
          <w:p w14:paraId="41A74E7A" w14:textId="77777777" w:rsidR="0006581B" w:rsidRPr="005D6735" w:rsidRDefault="0006581B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1948" w:type="dxa"/>
          </w:tcPr>
          <w:p w14:paraId="4A7A75FC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LL</w:t>
            </w:r>
          </w:p>
          <w:p w14:paraId="30502B3D" w14:textId="77777777" w:rsidR="0006581B" w:rsidRPr="005D6735" w:rsidRDefault="0006581B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2100" w:type="dxa"/>
          </w:tcPr>
          <w:p w14:paraId="0E978686" w14:textId="5EE43269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Optical </w:t>
            </w:r>
            <w:r w:rsidR="00717EB9">
              <w:rPr>
                <w:b/>
                <w:sz w:val="18"/>
              </w:rPr>
              <w:t>C</w:t>
            </w:r>
            <w:r>
              <w:rPr>
                <w:b/>
                <w:sz w:val="18"/>
              </w:rPr>
              <w:t xml:space="preserve">lock </w:t>
            </w:r>
            <w:r w:rsidR="00717EB9">
              <w:rPr>
                <w:b/>
                <w:sz w:val="18"/>
              </w:rPr>
              <w:t>R</w:t>
            </w:r>
            <w:r>
              <w:rPr>
                <w:b/>
                <w:sz w:val="18"/>
              </w:rPr>
              <w:t>ate</w:t>
            </w:r>
          </w:p>
          <w:p w14:paraId="2243BAAD" w14:textId="77777777" w:rsidR="0006581B" w:rsidRPr="00A515B9" w:rsidRDefault="0006581B" w:rsidP="00717EB9">
            <w:pPr>
              <w:jc w:val="center"/>
              <w:rPr>
                <w:sz w:val="18"/>
              </w:rPr>
            </w:pPr>
          </w:p>
        </w:tc>
        <w:tc>
          <w:tcPr>
            <w:tcW w:w="2255" w:type="dxa"/>
          </w:tcPr>
          <w:p w14:paraId="1B5D4FC6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FEC</w:t>
            </w:r>
          </w:p>
          <w:p w14:paraId="152DE613" w14:textId="77777777" w:rsidR="0006581B" w:rsidRPr="005D6735" w:rsidRDefault="0006581B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1682" w:type="dxa"/>
          </w:tcPr>
          <w:p w14:paraId="1CE02EE9" w14:textId="77777777" w:rsidR="0006581B" w:rsidRPr="005D6735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it Rate</w:t>
            </w:r>
          </w:p>
        </w:tc>
      </w:tr>
      <w:tr w:rsidR="00470C8E" w14:paraId="3C60A861" w14:textId="77777777" w:rsidTr="00E04F22">
        <w:trPr>
          <w:trHeight w:val="350"/>
        </w:trPr>
        <w:tc>
          <w:tcPr>
            <w:tcW w:w="1314" w:type="dxa"/>
          </w:tcPr>
          <w:p w14:paraId="0AAD61FF" w14:textId="004F5DE0" w:rsidR="00470C8E" w:rsidRPr="00470C8E" w:rsidRDefault="00470C8E" w:rsidP="00470C8E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UFSOOK</w:t>
            </w:r>
          </w:p>
        </w:tc>
        <w:tc>
          <w:tcPr>
            <w:tcW w:w="1948" w:type="dxa"/>
          </w:tcPr>
          <w:p w14:paraId="3895392C" w14:textId="7FD10AC6" w:rsidR="00470C8E" w:rsidRDefault="00470C8E" w:rsidP="00470C8E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NA</w:t>
            </w:r>
          </w:p>
        </w:tc>
        <w:tc>
          <w:tcPr>
            <w:tcW w:w="2100" w:type="dxa"/>
          </w:tcPr>
          <w:p w14:paraId="4FBF160A" w14:textId="11975B2D" w:rsidR="00470C8E" w:rsidRDefault="00470C8E" w:rsidP="00470C8E">
            <w:pPr>
              <w:jc w:val="center"/>
              <w:rPr>
                <w:sz w:val="18"/>
              </w:rPr>
            </w:pPr>
            <w:r>
              <w:rPr>
                <w:sz w:val="18"/>
                <w:highlight w:val="green"/>
              </w:rPr>
              <w:t>m</w:t>
            </w:r>
            <w:r w:rsidRPr="008B5FB6">
              <w:rPr>
                <w:sz w:val="18"/>
                <w:highlight w:val="green"/>
              </w:rPr>
              <w:t>ultiple of frame rate</w:t>
            </w:r>
          </w:p>
        </w:tc>
        <w:tc>
          <w:tcPr>
            <w:tcW w:w="2255" w:type="dxa"/>
          </w:tcPr>
          <w:p w14:paraId="70BD5B4A" w14:textId="769177FB" w:rsidR="00470C8E" w:rsidRPr="002F62C4" w:rsidRDefault="00470C8E" w:rsidP="00470C8E">
            <w:pPr>
              <w:jc w:val="center"/>
              <w:rPr>
                <w:sz w:val="18"/>
              </w:rPr>
            </w:pPr>
            <w:r>
              <w:rPr>
                <w:sz w:val="18"/>
                <w:highlight w:val="green"/>
              </w:rPr>
              <w:t>MIMO p</w:t>
            </w:r>
            <w:r w:rsidRPr="008B5FB6">
              <w:rPr>
                <w:sz w:val="18"/>
                <w:highlight w:val="green"/>
              </w:rPr>
              <w:t xml:space="preserve">ath </w:t>
            </w:r>
            <w:r>
              <w:rPr>
                <w:sz w:val="18"/>
                <w:highlight w:val="green"/>
              </w:rPr>
              <w:t>d</w:t>
            </w:r>
            <w:r w:rsidRPr="008B5FB6">
              <w:rPr>
                <w:sz w:val="18"/>
                <w:highlight w:val="green"/>
              </w:rPr>
              <w:t>ependent</w:t>
            </w:r>
          </w:p>
        </w:tc>
        <w:tc>
          <w:tcPr>
            <w:tcW w:w="1682" w:type="dxa"/>
          </w:tcPr>
          <w:p w14:paraId="2B642809" w14:textId="45B4BF96" w:rsidR="00470C8E" w:rsidRPr="00613631" w:rsidRDefault="00470C8E" w:rsidP="00470C8E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(1/2)*(code rate)*Frame Rate)</w:t>
            </w:r>
          </w:p>
        </w:tc>
      </w:tr>
      <w:tr w:rsidR="00470C8E" w14:paraId="7C94675D" w14:textId="77777777" w:rsidTr="00E04F22">
        <w:trPr>
          <w:trHeight w:val="350"/>
        </w:trPr>
        <w:tc>
          <w:tcPr>
            <w:tcW w:w="1314" w:type="dxa"/>
          </w:tcPr>
          <w:p w14:paraId="6328532C" w14:textId="60659FCB" w:rsidR="00470C8E" w:rsidRPr="00470C8E" w:rsidRDefault="00470C8E" w:rsidP="00470C8E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Twinkle VPPM</w:t>
            </w:r>
          </w:p>
        </w:tc>
        <w:tc>
          <w:tcPr>
            <w:tcW w:w="1948" w:type="dxa"/>
          </w:tcPr>
          <w:p w14:paraId="1D0BB932" w14:textId="35B01A6B" w:rsidR="00470C8E" w:rsidRDefault="00470C8E" w:rsidP="00470C8E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NA</w:t>
            </w:r>
          </w:p>
        </w:tc>
        <w:tc>
          <w:tcPr>
            <w:tcW w:w="2100" w:type="dxa"/>
          </w:tcPr>
          <w:p w14:paraId="65CC7074" w14:textId="3FF25563" w:rsidR="00470C8E" w:rsidRDefault="00470C8E" w:rsidP="00470C8E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4x bit rate</w:t>
            </w:r>
          </w:p>
        </w:tc>
        <w:tc>
          <w:tcPr>
            <w:tcW w:w="2255" w:type="dxa"/>
          </w:tcPr>
          <w:p w14:paraId="6F03024E" w14:textId="4EC27AA0" w:rsidR="00470C8E" w:rsidRPr="002F62C4" w:rsidRDefault="00470C8E" w:rsidP="00470C8E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RS(15, 11)</w:t>
            </w:r>
          </w:p>
        </w:tc>
        <w:tc>
          <w:tcPr>
            <w:tcW w:w="1682" w:type="dxa"/>
          </w:tcPr>
          <w:p w14:paraId="617C6751" w14:textId="15E726CB" w:rsidR="00470C8E" w:rsidRPr="00613631" w:rsidRDefault="00470C8E" w:rsidP="00470C8E">
            <w:pPr>
              <w:jc w:val="center"/>
              <w:rPr>
                <w:sz w:val="18"/>
              </w:rPr>
            </w:pPr>
            <w:r>
              <w:rPr>
                <w:sz w:val="18"/>
                <w:highlight w:val="green"/>
              </w:rPr>
              <w:t>4</w:t>
            </w:r>
            <w:r w:rsidRPr="008B5FB6">
              <w:rPr>
                <w:sz w:val="18"/>
                <w:highlight w:val="green"/>
              </w:rPr>
              <w:t xml:space="preserve"> kbps</w:t>
            </w:r>
          </w:p>
        </w:tc>
      </w:tr>
      <w:tr w:rsidR="0006581B" w14:paraId="705A21CB" w14:textId="77777777" w:rsidTr="00E04F22">
        <w:tc>
          <w:tcPr>
            <w:tcW w:w="1314" w:type="dxa"/>
          </w:tcPr>
          <w:p w14:paraId="644E4BED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S2-PSK</w:t>
            </w:r>
          </w:p>
        </w:tc>
        <w:tc>
          <w:tcPr>
            <w:tcW w:w="1948" w:type="dxa"/>
          </w:tcPr>
          <w:p w14:paraId="2AC3A7BA" w14:textId="77777777" w:rsidR="0006581B" w:rsidRPr="006F4B98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Differential code</w:t>
            </w:r>
          </w:p>
          <w:p w14:paraId="2F06623D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</w:p>
        </w:tc>
        <w:tc>
          <w:tcPr>
            <w:tcW w:w="2100" w:type="dxa"/>
          </w:tcPr>
          <w:p w14:paraId="22F38592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>
              <w:rPr>
                <w:sz w:val="18"/>
              </w:rPr>
              <w:t xml:space="preserve">10 Hz </w:t>
            </w:r>
          </w:p>
        </w:tc>
        <w:tc>
          <w:tcPr>
            <w:tcW w:w="2255" w:type="dxa"/>
          </w:tcPr>
          <w:p w14:paraId="7357E97C" w14:textId="77777777" w:rsidR="0006581B" w:rsidRPr="002F62C4" w:rsidRDefault="0006581B" w:rsidP="00E04F22">
            <w:pPr>
              <w:jc w:val="center"/>
              <w:rPr>
                <w:sz w:val="14"/>
              </w:rPr>
            </w:pPr>
            <w:r w:rsidRPr="002F62C4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0EA523C6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5 bps</w:t>
            </w:r>
          </w:p>
        </w:tc>
      </w:tr>
      <w:tr w:rsidR="0006581B" w14:paraId="7C6F7E9D" w14:textId="77777777" w:rsidTr="00E04F22">
        <w:trPr>
          <w:trHeight w:val="368"/>
        </w:trPr>
        <w:tc>
          <w:tcPr>
            <w:tcW w:w="1314" w:type="dxa"/>
          </w:tcPr>
          <w:p w14:paraId="4CCF51CC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S8-PSK</w:t>
            </w:r>
          </w:p>
        </w:tc>
        <w:tc>
          <w:tcPr>
            <w:tcW w:w="1948" w:type="dxa"/>
          </w:tcPr>
          <w:p w14:paraId="4881CC0F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Grey code</w:t>
            </w:r>
          </w:p>
        </w:tc>
        <w:tc>
          <w:tcPr>
            <w:tcW w:w="2100" w:type="dxa"/>
          </w:tcPr>
          <w:p w14:paraId="367E4A32" w14:textId="77777777" w:rsidR="0006581B" w:rsidRPr="00223DA0" w:rsidRDefault="0006581B" w:rsidP="00E04F22">
            <w:pPr>
              <w:jc w:val="center"/>
              <w:rPr>
                <w:sz w:val="18"/>
              </w:rPr>
            </w:pPr>
            <w:r w:rsidRPr="00223DA0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25F1257A" w14:textId="77777777" w:rsidR="0006581B" w:rsidRPr="00223DA0" w:rsidRDefault="0006581B" w:rsidP="00E04F22">
            <w:pPr>
              <w:jc w:val="center"/>
            </w:pPr>
            <w:r w:rsidRPr="00223DA0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2F376D79" w14:textId="77777777" w:rsidR="0006581B" w:rsidRPr="00223DA0" w:rsidRDefault="0006581B" w:rsidP="00E04F22">
            <w:pPr>
              <w:jc w:val="center"/>
              <w:rPr>
                <w:sz w:val="18"/>
              </w:rPr>
            </w:pPr>
            <w:r w:rsidRPr="00223DA0">
              <w:rPr>
                <w:sz w:val="18"/>
              </w:rPr>
              <w:t>30 bps</w:t>
            </w:r>
          </w:p>
        </w:tc>
      </w:tr>
      <w:tr w:rsidR="0006581B" w14:paraId="56AEEAB7" w14:textId="77777777" w:rsidTr="00E04F22">
        <w:tc>
          <w:tcPr>
            <w:tcW w:w="1314" w:type="dxa"/>
          </w:tcPr>
          <w:p w14:paraId="5C594E0F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HS-PSK</w:t>
            </w:r>
          </w:p>
        </w:tc>
        <w:tc>
          <w:tcPr>
            <w:tcW w:w="1948" w:type="dxa"/>
          </w:tcPr>
          <w:p w14:paraId="69148D8F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½ code rate</w:t>
            </w:r>
            <w:r>
              <w:rPr>
                <w:sz w:val="18"/>
              </w:rPr>
              <w:t xml:space="preserve"> for S2-PSK; none for DS8-PSK</w:t>
            </w:r>
          </w:p>
        </w:tc>
        <w:tc>
          <w:tcPr>
            <w:tcW w:w="2100" w:type="dxa"/>
          </w:tcPr>
          <w:p w14:paraId="5487874E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10 kHz</w:t>
            </w:r>
          </w:p>
        </w:tc>
        <w:tc>
          <w:tcPr>
            <w:tcW w:w="2255" w:type="dxa"/>
          </w:tcPr>
          <w:p w14:paraId="6E5EABCD" w14:textId="77777777" w:rsidR="0006581B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Temporal error correction</w:t>
            </w:r>
            <w:r>
              <w:rPr>
                <w:sz w:val="18"/>
              </w:rPr>
              <w:t>;</w:t>
            </w:r>
          </w:p>
          <w:p w14:paraId="40F1C9F7" w14:textId="77777777" w:rsidR="0006581B" w:rsidRPr="002F62C4" w:rsidRDefault="0006581B" w:rsidP="00E04F22">
            <w:pPr>
              <w:jc w:val="center"/>
            </w:pPr>
            <w:r>
              <w:rPr>
                <w:sz w:val="18"/>
              </w:rPr>
              <w:t xml:space="preserve">Outer FEC with GF(16) </w:t>
            </w:r>
          </w:p>
        </w:tc>
        <w:tc>
          <w:tcPr>
            <w:tcW w:w="1682" w:type="dxa"/>
          </w:tcPr>
          <w:p w14:paraId="16DDD130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22 kbps</w:t>
            </w:r>
          </w:p>
        </w:tc>
      </w:tr>
      <w:tr w:rsidR="007879AF" w14:paraId="10A5E327" w14:textId="77777777" w:rsidTr="00470C8E">
        <w:trPr>
          <w:trHeight w:val="413"/>
        </w:trPr>
        <w:tc>
          <w:tcPr>
            <w:tcW w:w="1314" w:type="dxa"/>
          </w:tcPr>
          <w:p w14:paraId="380BD8AF" w14:textId="478EE530" w:rsidR="007879AF" w:rsidRPr="002F62C4" w:rsidRDefault="007879AF" w:rsidP="00210101">
            <w:pPr>
              <w:jc w:val="center"/>
              <w:rPr>
                <w:sz w:val="18"/>
              </w:rPr>
            </w:pPr>
            <w:r w:rsidRPr="00623702">
              <w:rPr>
                <w:sz w:val="18"/>
              </w:rPr>
              <w:t>Offset</w:t>
            </w:r>
            <w:r w:rsidR="00210101" w:rsidRPr="00623702">
              <w:rPr>
                <w:sz w:val="18"/>
              </w:rPr>
              <w:t>-</w:t>
            </w:r>
            <w:r w:rsidRPr="00623702">
              <w:rPr>
                <w:sz w:val="18"/>
              </w:rPr>
              <w:t>VPPM</w:t>
            </w:r>
          </w:p>
        </w:tc>
        <w:tc>
          <w:tcPr>
            <w:tcW w:w="1948" w:type="dxa"/>
          </w:tcPr>
          <w:p w14:paraId="39849455" w14:textId="39A8691E" w:rsidR="007879AF" w:rsidRPr="006F4B98" w:rsidRDefault="00623702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2E3B43CB" w14:textId="0CD58336" w:rsidR="007879AF" w:rsidRPr="006F4B98" w:rsidRDefault="00623702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25Hz</w:t>
            </w:r>
          </w:p>
        </w:tc>
        <w:tc>
          <w:tcPr>
            <w:tcW w:w="2255" w:type="dxa"/>
          </w:tcPr>
          <w:p w14:paraId="32A47E17" w14:textId="10740582" w:rsidR="007879AF" w:rsidRPr="002F62C4" w:rsidRDefault="00623702" w:rsidP="00E04F22">
            <w:pPr>
              <w:jc w:val="center"/>
              <w:rPr>
                <w:sz w:val="18"/>
              </w:rPr>
            </w:pPr>
            <w:r w:rsidRPr="00623702">
              <w:rPr>
                <w:sz w:val="18"/>
              </w:rPr>
              <w:t>RS(15,2) / RS(15,4) / None</w:t>
            </w:r>
          </w:p>
        </w:tc>
        <w:tc>
          <w:tcPr>
            <w:tcW w:w="1682" w:type="dxa"/>
          </w:tcPr>
          <w:p w14:paraId="6B860CCC" w14:textId="4E03F4E9" w:rsidR="007879AF" w:rsidRPr="00613631" w:rsidRDefault="00623702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18bps</w:t>
            </w:r>
          </w:p>
        </w:tc>
      </w:tr>
    </w:tbl>
    <w:p w14:paraId="1BDB2AB1" w14:textId="33E96898" w:rsidR="0006581B" w:rsidRDefault="0006581B" w:rsidP="0006581B">
      <w:pPr>
        <w:jc w:val="center"/>
        <w:rPr>
          <w:b/>
        </w:rPr>
      </w:pPr>
    </w:p>
    <w:p w14:paraId="64E6CE82" w14:textId="19F07BA8" w:rsidR="00040759" w:rsidRDefault="00040759" w:rsidP="00040759">
      <w:pPr>
        <w:jc w:val="center"/>
        <w:rPr>
          <w:b/>
        </w:rPr>
      </w:pPr>
      <w:r w:rsidRPr="00040759">
        <w:rPr>
          <w:b/>
        </w:rPr>
        <w:t>Table 11</w:t>
      </w:r>
      <w:r>
        <w:rPr>
          <w:b/>
        </w:rPr>
        <w:t xml:space="preserve">5 - </w:t>
      </w:r>
      <w:r w:rsidRPr="00040759">
        <w:rPr>
          <w:b/>
        </w:rPr>
        <w:t>PHY V operating m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4"/>
        <w:gridCol w:w="1948"/>
        <w:gridCol w:w="2100"/>
        <w:gridCol w:w="2255"/>
        <w:gridCol w:w="1682"/>
      </w:tblGrid>
      <w:tr w:rsidR="00717EB9" w14:paraId="3AF52591" w14:textId="77777777" w:rsidTr="001B144F">
        <w:trPr>
          <w:trHeight w:val="449"/>
        </w:trPr>
        <w:tc>
          <w:tcPr>
            <w:tcW w:w="1314" w:type="dxa"/>
          </w:tcPr>
          <w:p w14:paraId="57B5E00D" w14:textId="77777777" w:rsidR="00717EB9" w:rsidRDefault="00717EB9" w:rsidP="001B144F">
            <w:pPr>
              <w:jc w:val="center"/>
              <w:rPr>
                <w:b/>
                <w:sz w:val="18"/>
              </w:rPr>
            </w:pPr>
            <w:r w:rsidRPr="005D6735">
              <w:rPr>
                <w:b/>
                <w:sz w:val="18"/>
              </w:rPr>
              <w:t>Modulation</w:t>
            </w:r>
          </w:p>
          <w:p w14:paraId="651CEBD0" w14:textId="77777777" w:rsidR="00717EB9" w:rsidRPr="005D6735" w:rsidRDefault="00717EB9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1948" w:type="dxa"/>
          </w:tcPr>
          <w:p w14:paraId="218F6A66" w14:textId="77777777" w:rsidR="00717EB9" w:rsidRDefault="00717EB9" w:rsidP="001B144F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LL</w:t>
            </w:r>
          </w:p>
          <w:p w14:paraId="15F18ABF" w14:textId="3399350B" w:rsidR="00717EB9" w:rsidRPr="004D6F83" w:rsidRDefault="00717EB9" w:rsidP="001B144F">
            <w:pPr>
              <w:jc w:val="center"/>
              <w:rPr>
                <w:i/>
                <w:color w:val="FF0000"/>
                <w:sz w:val="18"/>
              </w:rPr>
            </w:pPr>
          </w:p>
          <w:p w14:paraId="6E6483FF" w14:textId="77777777" w:rsidR="00717EB9" w:rsidRPr="005D6735" w:rsidRDefault="00717EB9" w:rsidP="001B144F">
            <w:pPr>
              <w:jc w:val="center"/>
              <w:rPr>
                <w:b/>
                <w:sz w:val="18"/>
              </w:rPr>
            </w:pPr>
          </w:p>
        </w:tc>
        <w:tc>
          <w:tcPr>
            <w:tcW w:w="2100" w:type="dxa"/>
          </w:tcPr>
          <w:p w14:paraId="2128B9D6" w14:textId="37B0FB86" w:rsidR="00717EB9" w:rsidRDefault="00717EB9" w:rsidP="001B144F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Optical Clock Rate</w:t>
            </w:r>
          </w:p>
          <w:p w14:paraId="41CE74E0" w14:textId="77777777" w:rsidR="00717EB9" w:rsidRPr="00A515B9" w:rsidRDefault="00717EB9" w:rsidP="00717EB9">
            <w:pPr>
              <w:jc w:val="center"/>
              <w:rPr>
                <w:sz w:val="18"/>
              </w:rPr>
            </w:pPr>
          </w:p>
        </w:tc>
        <w:tc>
          <w:tcPr>
            <w:tcW w:w="2255" w:type="dxa"/>
          </w:tcPr>
          <w:p w14:paraId="286692AA" w14:textId="77777777" w:rsidR="00717EB9" w:rsidRDefault="00717EB9" w:rsidP="001B144F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FEC</w:t>
            </w:r>
          </w:p>
          <w:p w14:paraId="03C6A108" w14:textId="77777777" w:rsidR="00717EB9" w:rsidRPr="005D6735" w:rsidRDefault="00717EB9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1682" w:type="dxa"/>
          </w:tcPr>
          <w:p w14:paraId="761C6900" w14:textId="77777777" w:rsidR="00717EB9" w:rsidRPr="005D6735" w:rsidRDefault="00717EB9" w:rsidP="001B144F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it Rate</w:t>
            </w:r>
          </w:p>
        </w:tc>
      </w:tr>
      <w:tr w:rsidR="00717EB9" w14:paraId="3C91576A" w14:textId="77777777" w:rsidTr="001B144F">
        <w:trPr>
          <w:trHeight w:val="395"/>
        </w:trPr>
        <w:tc>
          <w:tcPr>
            <w:tcW w:w="1314" w:type="dxa"/>
          </w:tcPr>
          <w:p w14:paraId="34A99646" w14:textId="77777777" w:rsidR="00717EB9" w:rsidRPr="00470C8E" w:rsidRDefault="00717EB9" w:rsidP="001B144F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NS-FSK</w:t>
            </w:r>
          </w:p>
        </w:tc>
        <w:tc>
          <w:tcPr>
            <w:tcW w:w="1948" w:type="dxa"/>
          </w:tcPr>
          <w:p w14:paraId="68F6D079" w14:textId="77777777" w:rsidR="00717EB9" w:rsidRPr="00470C8E" w:rsidRDefault="00717EB9" w:rsidP="001B144F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None</w:t>
            </w:r>
          </w:p>
        </w:tc>
        <w:tc>
          <w:tcPr>
            <w:tcW w:w="2100" w:type="dxa"/>
          </w:tcPr>
          <w:p w14:paraId="5FA89203" w14:textId="77777777" w:rsidR="00717EB9" w:rsidRPr="00470C8E" w:rsidRDefault="00717EB9" w:rsidP="001B144F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30 Hz</w:t>
            </w:r>
          </w:p>
        </w:tc>
        <w:tc>
          <w:tcPr>
            <w:tcW w:w="2255" w:type="dxa"/>
          </w:tcPr>
          <w:p w14:paraId="60F6780C" w14:textId="77777777" w:rsidR="00717EB9" w:rsidRPr="00470C8E" w:rsidRDefault="00717EB9" w:rsidP="001B144F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XOR FEC</w:t>
            </w:r>
          </w:p>
        </w:tc>
        <w:tc>
          <w:tcPr>
            <w:tcW w:w="1682" w:type="dxa"/>
          </w:tcPr>
          <w:p w14:paraId="6A6840F8" w14:textId="77777777" w:rsidR="00717EB9" w:rsidRPr="00470C8E" w:rsidRDefault="00717EB9" w:rsidP="001B144F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60/90 bps</w:t>
            </w:r>
          </w:p>
        </w:tc>
      </w:tr>
      <w:tr w:rsidR="00717EB9" w14:paraId="203D2106" w14:textId="77777777" w:rsidTr="001B144F">
        <w:tc>
          <w:tcPr>
            <w:tcW w:w="1314" w:type="dxa"/>
          </w:tcPr>
          <w:p w14:paraId="2ED357DF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C-OOK</w:t>
            </w:r>
          </w:p>
        </w:tc>
        <w:tc>
          <w:tcPr>
            <w:tcW w:w="1948" w:type="dxa"/>
          </w:tcPr>
          <w:p w14:paraId="7CDEE218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Manchester/ 4B6B</w:t>
            </w:r>
          </w:p>
        </w:tc>
        <w:tc>
          <w:tcPr>
            <w:tcW w:w="2100" w:type="dxa"/>
          </w:tcPr>
          <w:p w14:paraId="0D94BBFE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2.2 kHz/ 4.4 kHz</w:t>
            </w:r>
          </w:p>
        </w:tc>
        <w:tc>
          <w:tcPr>
            <w:tcW w:w="2255" w:type="dxa"/>
          </w:tcPr>
          <w:p w14:paraId="1DFCA9C3" w14:textId="77777777" w:rsidR="00717EB9" w:rsidRDefault="00717EB9" w:rsidP="001B144F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Temporal error correction</w:t>
            </w:r>
          </w:p>
          <w:p w14:paraId="010950F2" w14:textId="77777777" w:rsidR="00717EB9" w:rsidRPr="002F62C4" w:rsidRDefault="00717EB9" w:rsidP="001B144F">
            <w:pPr>
              <w:jc w:val="center"/>
              <w:rPr>
                <w:sz w:val="14"/>
              </w:rPr>
            </w:pPr>
            <w:r>
              <w:rPr>
                <w:sz w:val="18"/>
              </w:rPr>
              <w:t>(</w:t>
            </w:r>
            <w:r w:rsidRPr="00DB6E88">
              <w:rPr>
                <w:sz w:val="18"/>
              </w:rPr>
              <w:t>DS</w:t>
            </w:r>
            <w:r>
              <w:rPr>
                <w:sz w:val="18"/>
              </w:rPr>
              <w:t xml:space="preserve"> rate</w:t>
            </w:r>
            <w:r w:rsidRPr="00DB6E88">
              <w:rPr>
                <w:sz w:val="18"/>
              </w:rPr>
              <w:t>=100/ DS</w:t>
            </w:r>
            <w:r>
              <w:rPr>
                <w:sz w:val="18"/>
              </w:rPr>
              <w:t xml:space="preserve"> rate</w:t>
            </w:r>
            <w:r w:rsidRPr="00DB6E88">
              <w:rPr>
                <w:sz w:val="18"/>
              </w:rPr>
              <w:t>=60</w:t>
            </w:r>
            <w:r>
              <w:rPr>
                <w:sz w:val="18"/>
              </w:rPr>
              <w:t>)</w:t>
            </w:r>
          </w:p>
        </w:tc>
        <w:tc>
          <w:tcPr>
            <w:tcW w:w="1682" w:type="dxa"/>
          </w:tcPr>
          <w:p w14:paraId="5D7302BE" w14:textId="77777777" w:rsidR="00717EB9" w:rsidRPr="00613631" w:rsidRDefault="00717EB9" w:rsidP="001B144F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60/150/580/700 bps</w:t>
            </w:r>
          </w:p>
        </w:tc>
      </w:tr>
      <w:tr w:rsidR="00717EB9" w14:paraId="06906460" w14:textId="77777777" w:rsidTr="001B144F">
        <w:trPr>
          <w:trHeight w:val="530"/>
        </w:trPr>
        <w:tc>
          <w:tcPr>
            <w:tcW w:w="1314" w:type="dxa"/>
          </w:tcPr>
          <w:p w14:paraId="642894A1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CM-FSK</w:t>
            </w:r>
          </w:p>
        </w:tc>
        <w:tc>
          <w:tcPr>
            <w:tcW w:w="1948" w:type="dxa"/>
          </w:tcPr>
          <w:p w14:paraId="03DAE033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7ED7B3BB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</w:t>
            </w:r>
            <w:r>
              <w:rPr>
                <w:sz w:val="18"/>
              </w:rPr>
              <w:t xml:space="preserve"> </w:t>
            </w:r>
            <w:r w:rsidRPr="00E947B3">
              <w:rPr>
                <w:sz w:val="18"/>
              </w:rPr>
              <w:t>Hz</w:t>
            </w:r>
          </w:p>
        </w:tc>
        <w:tc>
          <w:tcPr>
            <w:tcW w:w="2255" w:type="dxa"/>
          </w:tcPr>
          <w:p w14:paraId="3416F768" w14:textId="77777777" w:rsidR="00717EB9" w:rsidRPr="002F62C4" w:rsidRDefault="00717EB9" w:rsidP="001B144F">
            <w:pPr>
              <w:jc w:val="center"/>
            </w:pPr>
            <w:r w:rsidRPr="002F62C4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701E2EF7" w14:textId="77777777" w:rsidR="00717EB9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40/50/60</w:t>
            </w:r>
          </w:p>
          <w:p w14:paraId="50FC9FEF" w14:textId="77777777" w:rsidR="00717EB9" w:rsidRPr="005D6735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bps</w:t>
            </w:r>
          </w:p>
        </w:tc>
      </w:tr>
      <w:tr w:rsidR="00717EB9" w14:paraId="7F991AE5" w14:textId="77777777" w:rsidTr="001B144F">
        <w:trPr>
          <w:trHeight w:val="494"/>
        </w:trPr>
        <w:tc>
          <w:tcPr>
            <w:tcW w:w="1314" w:type="dxa"/>
          </w:tcPr>
          <w:p w14:paraId="6C677477" w14:textId="77777777" w:rsidR="00717EB9" w:rsidRPr="002E0C05" w:rsidRDefault="00717EB9" w:rsidP="001B144F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Packet PWM/PPM</w:t>
            </w:r>
          </w:p>
        </w:tc>
        <w:tc>
          <w:tcPr>
            <w:tcW w:w="1948" w:type="dxa"/>
          </w:tcPr>
          <w:p w14:paraId="57EBDEE8" w14:textId="77777777" w:rsidR="00717EB9" w:rsidRPr="002E0C05" w:rsidRDefault="00717EB9" w:rsidP="001B144F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None</w:t>
            </w:r>
          </w:p>
        </w:tc>
        <w:tc>
          <w:tcPr>
            <w:tcW w:w="2100" w:type="dxa"/>
          </w:tcPr>
          <w:p w14:paraId="0ED356DB" w14:textId="77777777" w:rsidR="00717EB9" w:rsidRPr="002E0C05" w:rsidRDefault="00717EB9" w:rsidP="001B144F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100 kHz</w:t>
            </w:r>
          </w:p>
        </w:tc>
        <w:tc>
          <w:tcPr>
            <w:tcW w:w="2255" w:type="dxa"/>
          </w:tcPr>
          <w:p w14:paraId="5CB7CA9A" w14:textId="77777777" w:rsidR="00717EB9" w:rsidRPr="002E0C05" w:rsidRDefault="00717EB9" w:rsidP="001B144F">
            <w:pPr>
              <w:jc w:val="center"/>
              <w:rPr>
                <w:highlight w:val="yellow"/>
              </w:rPr>
            </w:pPr>
            <w:r w:rsidRPr="002E0C05">
              <w:rPr>
                <w:sz w:val="18"/>
                <w:highlight w:val="yellow"/>
              </w:rPr>
              <w:t>Temporal error correction</w:t>
            </w:r>
          </w:p>
        </w:tc>
        <w:tc>
          <w:tcPr>
            <w:tcW w:w="1682" w:type="dxa"/>
          </w:tcPr>
          <w:p w14:paraId="11E454E2" w14:textId="77777777" w:rsidR="00717EB9" w:rsidRPr="002E0C05" w:rsidRDefault="00717EB9" w:rsidP="001B144F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5.5/ 8 kbps</w:t>
            </w:r>
          </w:p>
        </w:tc>
      </w:tr>
    </w:tbl>
    <w:p w14:paraId="2EBEB307" w14:textId="77777777" w:rsidR="00040759" w:rsidRDefault="00040759" w:rsidP="0006581B">
      <w:pPr>
        <w:jc w:val="center"/>
        <w:rPr>
          <w:b/>
        </w:rPr>
      </w:pPr>
    </w:p>
    <w:p w14:paraId="080C3FCD" w14:textId="77777777" w:rsidR="00717EB9" w:rsidRDefault="00717EB9">
      <w:pPr>
        <w:rPr>
          <w:b/>
        </w:rPr>
      </w:pPr>
      <w:r>
        <w:rPr>
          <w:b/>
        </w:rPr>
        <w:br w:type="page"/>
      </w:r>
    </w:p>
    <w:p w14:paraId="1931DDDE" w14:textId="68C27B97" w:rsidR="00040759" w:rsidRDefault="00040759" w:rsidP="00040759">
      <w:pPr>
        <w:jc w:val="center"/>
        <w:rPr>
          <w:b/>
        </w:rPr>
      </w:pPr>
      <w:r w:rsidRPr="00040759">
        <w:rPr>
          <w:b/>
        </w:rPr>
        <w:lastRenderedPageBreak/>
        <w:t>Table 11</w:t>
      </w:r>
      <w:r>
        <w:rPr>
          <w:b/>
        </w:rPr>
        <w:t xml:space="preserve">6 - </w:t>
      </w:r>
      <w:r w:rsidRPr="00040759">
        <w:rPr>
          <w:b/>
        </w:rPr>
        <w:t>PHY V</w:t>
      </w:r>
      <w:r>
        <w:rPr>
          <w:b/>
        </w:rPr>
        <w:t>I</w:t>
      </w:r>
      <w:r w:rsidRPr="00040759">
        <w:rPr>
          <w:b/>
        </w:rPr>
        <w:t xml:space="preserve"> </w:t>
      </w:r>
      <w:r>
        <w:rPr>
          <w:b/>
        </w:rPr>
        <w:t>O</w:t>
      </w:r>
      <w:r w:rsidRPr="00040759">
        <w:rPr>
          <w:b/>
        </w:rPr>
        <w:t xml:space="preserve">perating </w:t>
      </w:r>
      <w:r>
        <w:rPr>
          <w:b/>
        </w:rPr>
        <w:t>M</w:t>
      </w:r>
      <w:r w:rsidRPr="00040759">
        <w:rPr>
          <w:b/>
        </w:rPr>
        <w:t>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4"/>
        <w:gridCol w:w="1948"/>
        <w:gridCol w:w="2100"/>
        <w:gridCol w:w="2255"/>
        <w:gridCol w:w="1682"/>
      </w:tblGrid>
      <w:tr w:rsidR="00717EB9" w14:paraId="32A12F14" w14:textId="77777777" w:rsidTr="001B144F">
        <w:trPr>
          <w:trHeight w:val="449"/>
        </w:trPr>
        <w:tc>
          <w:tcPr>
            <w:tcW w:w="1314" w:type="dxa"/>
          </w:tcPr>
          <w:p w14:paraId="24325319" w14:textId="77777777" w:rsidR="00717EB9" w:rsidRDefault="00717EB9" w:rsidP="001B144F">
            <w:pPr>
              <w:jc w:val="center"/>
              <w:rPr>
                <w:b/>
                <w:sz w:val="18"/>
              </w:rPr>
            </w:pPr>
            <w:r w:rsidRPr="005D6735">
              <w:rPr>
                <w:b/>
                <w:sz w:val="18"/>
              </w:rPr>
              <w:t>Modulation</w:t>
            </w:r>
          </w:p>
          <w:p w14:paraId="61E00876" w14:textId="77777777" w:rsidR="00717EB9" w:rsidRPr="005D6735" w:rsidRDefault="00717EB9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1948" w:type="dxa"/>
          </w:tcPr>
          <w:p w14:paraId="6AB192DF" w14:textId="77777777" w:rsidR="00717EB9" w:rsidRDefault="00717EB9" w:rsidP="001B144F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LL</w:t>
            </w:r>
          </w:p>
          <w:p w14:paraId="28D34A22" w14:textId="77777777" w:rsidR="00717EB9" w:rsidRPr="005D6735" w:rsidRDefault="00717EB9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2100" w:type="dxa"/>
          </w:tcPr>
          <w:p w14:paraId="4CCFB399" w14:textId="77C00A22" w:rsidR="00717EB9" w:rsidRDefault="00717EB9" w:rsidP="001B144F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Optical Clock Rate</w:t>
            </w:r>
          </w:p>
          <w:p w14:paraId="789365E8" w14:textId="77777777" w:rsidR="00717EB9" w:rsidRPr="00A515B9" w:rsidRDefault="00717EB9" w:rsidP="00717EB9">
            <w:pPr>
              <w:jc w:val="center"/>
              <w:rPr>
                <w:sz w:val="18"/>
              </w:rPr>
            </w:pPr>
          </w:p>
        </w:tc>
        <w:tc>
          <w:tcPr>
            <w:tcW w:w="2255" w:type="dxa"/>
          </w:tcPr>
          <w:p w14:paraId="49B9605B" w14:textId="77777777" w:rsidR="00717EB9" w:rsidRDefault="00717EB9" w:rsidP="001B144F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FEC</w:t>
            </w:r>
          </w:p>
          <w:p w14:paraId="3E2491F0" w14:textId="77777777" w:rsidR="00717EB9" w:rsidRPr="005D6735" w:rsidRDefault="00717EB9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1682" w:type="dxa"/>
          </w:tcPr>
          <w:p w14:paraId="1BFF77BC" w14:textId="77777777" w:rsidR="00717EB9" w:rsidRPr="005D6735" w:rsidRDefault="00717EB9" w:rsidP="001B144F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it Rate</w:t>
            </w:r>
          </w:p>
        </w:tc>
      </w:tr>
      <w:tr w:rsidR="00717EB9" w14:paraId="5FB9327D" w14:textId="77777777" w:rsidTr="001B144F">
        <w:trPr>
          <w:trHeight w:val="386"/>
        </w:trPr>
        <w:tc>
          <w:tcPr>
            <w:tcW w:w="1314" w:type="dxa"/>
          </w:tcPr>
          <w:p w14:paraId="57A4EB3A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A-QL</w:t>
            </w:r>
          </w:p>
        </w:tc>
        <w:tc>
          <w:tcPr>
            <w:tcW w:w="1948" w:type="dxa"/>
          </w:tcPr>
          <w:p w14:paraId="6CE0E99B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0B6EE1D6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37DA9267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Hamming (11,15)</w:t>
            </w:r>
            <w:r>
              <w:rPr>
                <w:sz w:val="18"/>
              </w:rPr>
              <w:t>/ None</w:t>
            </w:r>
          </w:p>
        </w:tc>
        <w:tc>
          <w:tcPr>
            <w:tcW w:w="1682" w:type="dxa"/>
          </w:tcPr>
          <w:p w14:paraId="572F5415" w14:textId="77777777" w:rsidR="00717EB9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5.28/ 7.56 kbps</w:t>
            </w:r>
          </w:p>
          <w:p w14:paraId="4DB97B3A" w14:textId="77777777" w:rsidR="00717EB9" w:rsidRPr="005D6735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(16x16 cells)</w:t>
            </w:r>
          </w:p>
        </w:tc>
      </w:tr>
      <w:tr w:rsidR="00717EB9" w14:paraId="1B70F522" w14:textId="77777777" w:rsidTr="001B144F">
        <w:trPr>
          <w:trHeight w:val="350"/>
        </w:trPr>
        <w:tc>
          <w:tcPr>
            <w:tcW w:w="1314" w:type="dxa"/>
          </w:tcPr>
          <w:p w14:paraId="5ED2DE1E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HA-QL</w:t>
            </w:r>
          </w:p>
        </w:tc>
        <w:tc>
          <w:tcPr>
            <w:tcW w:w="1948" w:type="dxa"/>
          </w:tcPr>
          <w:p w14:paraId="5AA016A3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Differential code</w:t>
            </w:r>
          </w:p>
        </w:tc>
        <w:tc>
          <w:tcPr>
            <w:tcW w:w="2100" w:type="dxa"/>
          </w:tcPr>
          <w:p w14:paraId="4A916114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46460B64" w14:textId="77777777" w:rsidR="00717EB9" w:rsidRPr="00E947B3" w:rsidRDefault="00717EB9" w:rsidP="001B144F">
            <w:pPr>
              <w:ind w:left="-18" w:right="-116"/>
              <w:jc w:val="center"/>
              <w:rPr>
                <w:sz w:val="14"/>
              </w:rPr>
            </w:pPr>
            <w:r w:rsidRPr="00E947B3">
              <w:rPr>
                <w:sz w:val="18"/>
              </w:rPr>
              <w:t>Hamming (11,15)</w:t>
            </w:r>
            <w:r>
              <w:rPr>
                <w:sz w:val="18"/>
              </w:rPr>
              <w:t>/ None</w:t>
            </w:r>
          </w:p>
        </w:tc>
        <w:tc>
          <w:tcPr>
            <w:tcW w:w="1682" w:type="dxa"/>
          </w:tcPr>
          <w:p w14:paraId="082FCDFA" w14:textId="77777777" w:rsidR="00717EB9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220/ 300 bps</w:t>
            </w:r>
          </w:p>
          <w:p w14:paraId="2CFDB0B6" w14:textId="77777777" w:rsidR="00717EB9" w:rsidRPr="005D6735" w:rsidRDefault="00717EB9" w:rsidP="001B144F">
            <w:pPr>
              <w:jc w:val="center"/>
              <w:rPr>
                <w:color w:val="FF0000"/>
                <w:sz w:val="18"/>
              </w:rPr>
            </w:pPr>
            <w:r>
              <w:rPr>
                <w:sz w:val="18"/>
              </w:rPr>
              <w:t>(8x8 cells)</w:t>
            </w:r>
          </w:p>
        </w:tc>
      </w:tr>
      <w:tr w:rsidR="00717EB9" w14:paraId="1E18EFE1" w14:textId="77777777" w:rsidTr="001B144F">
        <w:trPr>
          <w:trHeight w:val="350"/>
        </w:trPr>
        <w:tc>
          <w:tcPr>
            <w:tcW w:w="1314" w:type="dxa"/>
          </w:tcPr>
          <w:p w14:paraId="5778E9F9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VTASC</w:t>
            </w:r>
          </w:p>
        </w:tc>
        <w:tc>
          <w:tcPr>
            <w:tcW w:w="1948" w:type="dxa"/>
          </w:tcPr>
          <w:p w14:paraId="54B4E061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3A10CACC" w14:textId="77777777" w:rsidR="00717EB9" w:rsidRPr="00717EB9" w:rsidRDefault="00717EB9" w:rsidP="001B144F">
            <w:pPr>
              <w:jc w:val="center"/>
              <w:rPr>
                <w:sz w:val="18"/>
              </w:rPr>
            </w:pPr>
            <w:r w:rsidRPr="00717EB9">
              <w:rPr>
                <w:sz w:val="18"/>
              </w:rPr>
              <w:t>30 Hz</w:t>
            </w:r>
          </w:p>
        </w:tc>
        <w:tc>
          <w:tcPr>
            <w:tcW w:w="2255" w:type="dxa"/>
          </w:tcPr>
          <w:p w14:paraId="3140BA9E" w14:textId="77777777" w:rsidR="00717EB9" w:rsidRPr="00F8072B" w:rsidRDefault="00717EB9" w:rsidP="001B144F">
            <w:pPr>
              <w:ind w:left="-18" w:right="-116"/>
              <w:jc w:val="center"/>
              <w:rPr>
                <w:sz w:val="18"/>
                <w:highlight w:val="yellow"/>
              </w:rPr>
            </w:pPr>
            <w:r w:rsidRPr="004518A6">
              <w:rPr>
                <w:sz w:val="18"/>
              </w:rPr>
              <w:t>RS(64,32)/ RS(160,128)/ None</w:t>
            </w:r>
          </w:p>
        </w:tc>
        <w:tc>
          <w:tcPr>
            <w:tcW w:w="1682" w:type="dxa"/>
          </w:tcPr>
          <w:p w14:paraId="1B441651" w14:textId="77777777" w:rsidR="00717EB9" w:rsidRPr="00F8072B" w:rsidRDefault="00717EB9" w:rsidP="001B144F">
            <w:pPr>
              <w:jc w:val="center"/>
              <w:rPr>
                <w:sz w:val="18"/>
                <w:highlight w:val="yellow"/>
              </w:rPr>
            </w:pPr>
            <w:r w:rsidRPr="004518A6">
              <w:rPr>
                <w:sz w:val="18"/>
              </w:rPr>
              <w:t>512  Kbps</w:t>
            </w:r>
          </w:p>
        </w:tc>
      </w:tr>
      <w:tr w:rsidR="00717EB9" w14:paraId="42FE6E73" w14:textId="77777777" w:rsidTr="001B144F">
        <w:trPr>
          <w:trHeight w:val="350"/>
        </w:trPr>
        <w:tc>
          <w:tcPr>
            <w:tcW w:w="1314" w:type="dxa"/>
          </w:tcPr>
          <w:p w14:paraId="7C3819AB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SS2DC</w:t>
            </w:r>
          </w:p>
        </w:tc>
        <w:tc>
          <w:tcPr>
            <w:tcW w:w="1948" w:type="dxa"/>
          </w:tcPr>
          <w:p w14:paraId="0F3DB8EC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4DEBFCB1" w14:textId="77777777" w:rsidR="00717EB9" w:rsidRPr="00717EB9" w:rsidRDefault="00717EB9" w:rsidP="001B144F">
            <w:pPr>
              <w:jc w:val="center"/>
              <w:rPr>
                <w:sz w:val="18"/>
              </w:rPr>
            </w:pPr>
            <w:r w:rsidRPr="00717EB9">
              <w:rPr>
                <w:sz w:val="18"/>
              </w:rPr>
              <w:t>30 Hz</w:t>
            </w:r>
          </w:p>
        </w:tc>
        <w:tc>
          <w:tcPr>
            <w:tcW w:w="2255" w:type="dxa"/>
          </w:tcPr>
          <w:p w14:paraId="7149ECA9" w14:textId="77777777" w:rsidR="00717EB9" w:rsidRPr="00F8072B" w:rsidRDefault="00717EB9" w:rsidP="001B144F">
            <w:pPr>
              <w:ind w:left="-18" w:right="-116"/>
              <w:jc w:val="center"/>
              <w:rPr>
                <w:sz w:val="18"/>
                <w:highlight w:val="yellow"/>
              </w:rPr>
            </w:pPr>
            <w:r w:rsidRPr="004518A6">
              <w:rPr>
                <w:sz w:val="18"/>
              </w:rPr>
              <w:t>RS(64,32)/ RS(160,128)/ None</w:t>
            </w:r>
          </w:p>
        </w:tc>
        <w:tc>
          <w:tcPr>
            <w:tcW w:w="1682" w:type="dxa"/>
          </w:tcPr>
          <w:p w14:paraId="3C0911D8" w14:textId="77777777" w:rsidR="00717EB9" w:rsidRPr="00F8072B" w:rsidRDefault="00717EB9" w:rsidP="001B144F">
            <w:pPr>
              <w:jc w:val="center"/>
              <w:rPr>
                <w:sz w:val="18"/>
                <w:highlight w:val="yellow"/>
              </w:rPr>
            </w:pPr>
            <w:r>
              <w:rPr>
                <w:sz w:val="18"/>
              </w:rPr>
              <w:t>368</w:t>
            </w:r>
            <w:r w:rsidRPr="004518A6">
              <w:rPr>
                <w:sz w:val="18"/>
              </w:rPr>
              <w:t xml:space="preserve">  Kbps</w:t>
            </w:r>
          </w:p>
        </w:tc>
      </w:tr>
      <w:tr w:rsidR="00717EB9" w14:paraId="5983236B" w14:textId="77777777" w:rsidTr="001B144F">
        <w:trPr>
          <w:trHeight w:val="350"/>
        </w:trPr>
        <w:tc>
          <w:tcPr>
            <w:tcW w:w="1314" w:type="dxa"/>
          </w:tcPr>
          <w:p w14:paraId="74A2E6E8" w14:textId="1702FF13" w:rsidR="00717EB9" w:rsidRPr="00422A9E" w:rsidRDefault="00717EB9" w:rsidP="003A57F2">
            <w:pPr>
              <w:jc w:val="center"/>
              <w:rPr>
                <w:sz w:val="18"/>
              </w:rPr>
            </w:pPr>
            <w:r w:rsidRPr="00F32B93">
              <w:rPr>
                <w:sz w:val="18"/>
              </w:rPr>
              <w:t>IDE-</w:t>
            </w:r>
            <w:r w:rsidR="003A57F2">
              <w:rPr>
                <w:sz w:val="18"/>
              </w:rPr>
              <w:t>MPF</w:t>
            </w:r>
            <w:r w:rsidRPr="00F32B93">
              <w:rPr>
                <w:sz w:val="18"/>
              </w:rPr>
              <w:t>SK</w:t>
            </w:r>
            <w:r w:rsidR="003A57F2">
              <w:rPr>
                <w:sz w:val="18"/>
              </w:rPr>
              <w:t>-</w:t>
            </w:r>
            <w:r w:rsidR="003A57F2" w:rsidRPr="00F32B93">
              <w:rPr>
                <w:sz w:val="18"/>
              </w:rPr>
              <w:t xml:space="preserve"> BLEND</w:t>
            </w:r>
          </w:p>
        </w:tc>
        <w:tc>
          <w:tcPr>
            <w:tcW w:w="1948" w:type="dxa"/>
          </w:tcPr>
          <w:p w14:paraId="2881552F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04ADAC24" w14:textId="77777777" w:rsidR="00717EB9" w:rsidRPr="00717EB9" w:rsidRDefault="00717EB9" w:rsidP="001B144F">
            <w:pPr>
              <w:jc w:val="center"/>
              <w:rPr>
                <w:sz w:val="18"/>
              </w:rPr>
            </w:pPr>
            <w:r w:rsidRPr="00717EB9">
              <w:rPr>
                <w:sz w:val="18"/>
              </w:rPr>
              <w:t>30 Hz</w:t>
            </w:r>
          </w:p>
        </w:tc>
        <w:tc>
          <w:tcPr>
            <w:tcW w:w="2255" w:type="dxa"/>
          </w:tcPr>
          <w:p w14:paraId="15B1A02C" w14:textId="77777777" w:rsidR="00717EB9" w:rsidRPr="00F8072B" w:rsidRDefault="00717EB9" w:rsidP="001B144F">
            <w:pPr>
              <w:ind w:left="-18" w:right="-116"/>
              <w:jc w:val="center"/>
              <w:rPr>
                <w:sz w:val="18"/>
                <w:highlight w:val="yellow"/>
              </w:rPr>
            </w:pPr>
            <w:r w:rsidRPr="004518A6">
              <w:rPr>
                <w:sz w:val="18"/>
              </w:rPr>
              <w:t>RS(64,32)/ RS(160,128)/ None</w:t>
            </w:r>
          </w:p>
        </w:tc>
        <w:tc>
          <w:tcPr>
            <w:tcW w:w="1682" w:type="dxa"/>
          </w:tcPr>
          <w:p w14:paraId="5A5A6936" w14:textId="77777777" w:rsidR="00717EB9" w:rsidRPr="00F8072B" w:rsidRDefault="00717EB9" w:rsidP="001B144F">
            <w:pPr>
              <w:jc w:val="center"/>
              <w:rPr>
                <w:sz w:val="18"/>
                <w:highlight w:val="yellow"/>
              </w:rPr>
            </w:pPr>
            <w:r>
              <w:rPr>
                <w:sz w:val="18"/>
              </w:rPr>
              <w:t>32</w:t>
            </w:r>
            <w:r w:rsidRPr="004518A6">
              <w:rPr>
                <w:sz w:val="18"/>
              </w:rPr>
              <w:t xml:space="preserve">  Kbps</w:t>
            </w:r>
          </w:p>
        </w:tc>
      </w:tr>
      <w:tr w:rsidR="00717EB9" w14:paraId="5FFC0F74" w14:textId="77777777" w:rsidTr="001B144F">
        <w:trPr>
          <w:trHeight w:val="350"/>
        </w:trPr>
        <w:tc>
          <w:tcPr>
            <w:tcW w:w="1314" w:type="dxa"/>
          </w:tcPr>
          <w:p w14:paraId="5A034BE7" w14:textId="77777777" w:rsidR="00717EB9" w:rsidRDefault="00717EB9" w:rsidP="001B144F">
            <w:pPr>
              <w:jc w:val="center"/>
              <w:rPr>
                <w:sz w:val="18"/>
              </w:rPr>
            </w:pPr>
            <w:r w:rsidRPr="00F32B93">
              <w:rPr>
                <w:sz w:val="18"/>
              </w:rPr>
              <w:t>IDE-WM</w:t>
            </w:r>
          </w:p>
        </w:tc>
        <w:tc>
          <w:tcPr>
            <w:tcW w:w="1948" w:type="dxa"/>
          </w:tcPr>
          <w:p w14:paraId="4B83BE8D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1831F4B4" w14:textId="77777777" w:rsidR="00717EB9" w:rsidRPr="00717EB9" w:rsidRDefault="00717EB9" w:rsidP="001B144F">
            <w:pPr>
              <w:jc w:val="center"/>
              <w:rPr>
                <w:sz w:val="18"/>
              </w:rPr>
            </w:pPr>
            <w:r w:rsidRPr="00717EB9">
              <w:rPr>
                <w:sz w:val="18"/>
              </w:rPr>
              <w:t>30 Hz</w:t>
            </w:r>
          </w:p>
        </w:tc>
        <w:tc>
          <w:tcPr>
            <w:tcW w:w="2255" w:type="dxa"/>
          </w:tcPr>
          <w:p w14:paraId="4F8549D3" w14:textId="77777777" w:rsidR="00717EB9" w:rsidRPr="004518A6" w:rsidRDefault="00717EB9" w:rsidP="001B144F">
            <w:pPr>
              <w:ind w:left="-18" w:right="-116"/>
              <w:jc w:val="center"/>
              <w:rPr>
                <w:sz w:val="18"/>
              </w:rPr>
            </w:pPr>
            <w:r w:rsidRPr="004518A6">
              <w:rPr>
                <w:sz w:val="18"/>
              </w:rPr>
              <w:t>RS(64,32)/ RS(160,128)/ None</w:t>
            </w:r>
          </w:p>
        </w:tc>
        <w:tc>
          <w:tcPr>
            <w:tcW w:w="1682" w:type="dxa"/>
          </w:tcPr>
          <w:p w14:paraId="476DF27A" w14:textId="77777777" w:rsidR="00717EB9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256</w:t>
            </w:r>
            <w:r w:rsidRPr="004518A6">
              <w:rPr>
                <w:sz w:val="18"/>
              </w:rPr>
              <w:t xml:space="preserve">  Kbps</w:t>
            </w:r>
          </w:p>
        </w:tc>
      </w:tr>
    </w:tbl>
    <w:p w14:paraId="058D4F8F" w14:textId="77777777" w:rsidR="00040759" w:rsidRDefault="00040759" w:rsidP="0006581B">
      <w:pPr>
        <w:jc w:val="center"/>
        <w:rPr>
          <w:b/>
        </w:rPr>
      </w:pPr>
    </w:p>
    <w:p w14:paraId="3A3EEFB5" w14:textId="7181B64B" w:rsidR="00470C8E" w:rsidRDefault="00470C8E" w:rsidP="00422A9E">
      <w:pPr>
        <w:tabs>
          <w:tab w:val="center" w:pos="4680"/>
        </w:tabs>
        <w:jc w:val="both"/>
        <w:rPr>
          <w:b/>
        </w:rPr>
      </w:pPr>
      <w:r>
        <w:rPr>
          <w:b/>
        </w:rPr>
        <w:t xml:space="preserve">Note: </w:t>
      </w:r>
      <w:r w:rsidR="00422A9E">
        <w:rPr>
          <w:b/>
        </w:rPr>
        <w:tab/>
      </w:r>
    </w:p>
    <w:p w14:paraId="1C5E4D30" w14:textId="2F2BB156" w:rsidR="00470C8E" w:rsidRPr="00470C8E" w:rsidRDefault="00470C8E" w:rsidP="00470C8E">
      <w:pPr>
        <w:jc w:val="both"/>
      </w:pPr>
      <w:r w:rsidRPr="00470C8E">
        <w:rPr>
          <w:highlight w:val="green"/>
        </w:rPr>
        <w:t>Green data</w:t>
      </w:r>
      <w:r w:rsidRPr="00470C8E">
        <w:t xml:space="preserve"> is gathered from doc. </w:t>
      </w:r>
      <w:r w:rsidRPr="00470C8E">
        <w:rPr>
          <w:i/>
        </w:rPr>
        <w:t>17-13r1</w:t>
      </w:r>
      <w:r w:rsidRPr="00470C8E">
        <w:t xml:space="preserve"> (by NTU and Intel)</w:t>
      </w:r>
    </w:p>
    <w:p w14:paraId="330C1825" w14:textId="42696094" w:rsidR="0006581B" w:rsidRDefault="00470C8E" w:rsidP="001562A9">
      <w:pPr>
        <w:jc w:val="both"/>
      </w:pPr>
      <w:r w:rsidRPr="00470C8E">
        <w:rPr>
          <w:highlight w:val="yellow"/>
        </w:rPr>
        <w:t>Yellow data</w:t>
      </w:r>
      <w:r w:rsidRPr="00470C8E">
        <w:t xml:space="preserve"> is pending to update (from </w:t>
      </w:r>
      <w:r w:rsidR="00422A9E">
        <w:t>PANASONIC</w:t>
      </w:r>
      <w:r w:rsidRPr="00470C8E">
        <w:t>)</w:t>
      </w:r>
      <w:r w:rsidR="001562A9">
        <w:t xml:space="preserve"> </w:t>
      </w:r>
    </w:p>
    <w:sectPr w:rsidR="0006581B" w:rsidSect="00082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3772BF" w14:textId="77777777" w:rsidR="00BC05C3" w:rsidRDefault="00BC05C3" w:rsidP="00065CB2">
      <w:pPr>
        <w:spacing w:after="0" w:line="240" w:lineRule="auto"/>
      </w:pPr>
      <w:r>
        <w:separator/>
      </w:r>
    </w:p>
  </w:endnote>
  <w:endnote w:type="continuationSeparator" w:id="0">
    <w:p w14:paraId="454B4239" w14:textId="77777777" w:rsidR="00BC05C3" w:rsidRDefault="00BC05C3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6FF19A" w14:textId="77777777" w:rsidR="00C33C5A" w:rsidRDefault="00C33C5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F3289" w14:textId="64B23A4E" w:rsidR="006161F7" w:rsidRDefault="006161F7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 w:rsidR="00717EB9">
      <w:t>Revision</w:t>
    </w:r>
    <w:r>
      <w:tab/>
      <w:t xml:space="preserve">Page </w:t>
    </w:r>
    <w:r>
      <w:pgNum/>
    </w:r>
    <w:r>
      <w:tab/>
    </w:r>
    <w:r w:rsidR="00717EB9">
      <w:rPr>
        <w:rFonts w:ascii="Arial Narrow" w:hAnsi="Arial Narrow"/>
      </w:rPr>
      <w:t>SNUST</w:t>
    </w:r>
  </w:p>
  <w:p w14:paraId="6312A4A2" w14:textId="77777777" w:rsidR="006161F7" w:rsidRDefault="006161F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8EBFF" w14:textId="77777777" w:rsidR="00C33C5A" w:rsidRDefault="00C33C5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C4DE00" w14:textId="77777777" w:rsidR="00BC05C3" w:rsidRDefault="00BC05C3" w:rsidP="00065CB2">
      <w:pPr>
        <w:spacing w:after="0" w:line="240" w:lineRule="auto"/>
      </w:pPr>
      <w:r>
        <w:separator/>
      </w:r>
    </w:p>
  </w:footnote>
  <w:footnote w:type="continuationSeparator" w:id="0">
    <w:p w14:paraId="27DCEB6E" w14:textId="77777777" w:rsidR="00BC05C3" w:rsidRDefault="00BC05C3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94AB05" w14:textId="77777777" w:rsidR="00C33C5A" w:rsidRDefault="00C33C5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C34FBB" w14:textId="55EB1BD2" w:rsidR="006161F7" w:rsidRPr="009C47F1" w:rsidRDefault="003A57F2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June</w:t>
    </w:r>
    <w:r w:rsidR="006161F7">
      <w:rPr>
        <w:b/>
        <w:sz w:val="28"/>
      </w:rPr>
      <w:t xml:space="preserve"> 2017</w:t>
    </w:r>
    <w:r w:rsidR="006161F7" w:rsidRPr="009C47F1">
      <w:rPr>
        <w:b/>
        <w:sz w:val="28"/>
      </w:rPr>
      <w:tab/>
    </w:r>
    <w:r w:rsidR="006161F7" w:rsidRPr="009C47F1">
      <w:rPr>
        <w:b/>
        <w:sz w:val="28"/>
      </w:rPr>
      <w:tab/>
      <w:t xml:space="preserve"> IEEE </w:t>
    </w:r>
    <w:r w:rsidR="006161F7" w:rsidRPr="009C47F1">
      <w:rPr>
        <w:b/>
        <w:sz w:val="28"/>
      </w:rPr>
      <w:t>P802.15-16-</w:t>
    </w:r>
    <w:r w:rsidR="00252C13" w:rsidRPr="00252C13">
      <w:rPr>
        <w:b/>
        <w:sz w:val="28"/>
      </w:rPr>
      <w:t>0306</w:t>
    </w:r>
    <w:r w:rsidR="006161F7" w:rsidRPr="009C47F1">
      <w:rPr>
        <w:b/>
        <w:sz w:val="28"/>
      </w:rPr>
      <w:t>-0</w:t>
    </w:r>
    <w:r w:rsidR="00C33C5A">
      <w:rPr>
        <w:b/>
        <w:sz w:val="28"/>
      </w:rPr>
      <w:t>3</w:t>
    </w:r>
    <w:bookmarkStart w:id="0" w:name="_GoBack"/>
    <w:bookmarkEnd w:id="0"/>
    <w:r w:rsidR="006161F7" w:rsidRPr="009C47F1">
      <w:rPr>
        <w:b/>
        <w:sz w:val="28"/>
      </w:rPr>
      <w:t>-007a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1FECB6" w14:textId="77777777" w:rsidR="00C33C5A" w:rsidRDefault="00C33C5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B515DB5"/>
    <w:multiLevelType w:val="hybridMultilevel"/>
    <w:tmpl w:val="4164F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>
    <w:nsid w:val="34D330E5"/>
    <w:multiLevelType w:val="hybridMultilevel"/>
    <w:tmpl w:val="22522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3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6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4"/>
  </w:num>
  <w:num w:numId="2">
    <w:abstractNumId w:val="12"/>
  </w:num>
  <w:num w:numId="3">
    <w:abstractNumId w:val="41"/>
  </w:num>
  <w:num w:numId="4">
    <w:abstractNumId w:val="19"/>
  </w:num>
  <w:num w:numId="5">
    <w:abstractNumId w:val="16"/>
  </w:num>
  <w:num w:numId="6">
    <w:abstractNumId w:val="22"/>
  </w:num>
  <w:num w:numId="7">
    <w:abstractNumId w:val="38"/>
  </w:num>
  <w:num w:numId="8">
    <w:abstractNumId w:val="18"/>
  </w:num>
  <w:num w:numId="9">
    <w:abstractNumId w:val="0"/>
  </w:num>
  <w:num w:numId="10">
    <w:abstractNumId w:val="20"/>
  </w:num>
  <w:num w:numId="11">
    <w:abstractNumId w:val="30"/>
  </w:num>
  <w:num w:numId="12">
    <w:abstractNumId w:val="11"/>
  </w:num>
  <w:num w:numId="13">
    <w:abstractNumId w:val="2"/>
  </w:num>
  <w:num w:numId="14">
    <w:abstractNumId w:val="13"/>
  </w:num>
  <w:num w:numId="15">
    <w:abstractNumId w:val="32"/>
  </w:num>
  <w:num w:numId="16">
    <w:abstractNumId w:val="37"/>
  </w:num>
  <w:num w:numId="17">
    <w:abstractNumId w:val="15"/>
  </w:num>
  <w:num w:numId="18">
    <w:abstractNumId w:val="21"/>
  </w:num>
  <w:num w:numId="19">
    <w:abstractNumId w:val="31"/>
  </w:num>
  <w:num w:numId="20">
    <w:abstractNumId w:val="34"/>
  </w:num>
  <w:num w:numId="21">
    <w:abstractNumId w:val="3"/>
  </w:num>
  <w:num w:numId="22">
    <w:abstractNumId w:val="35"/>
  </w:num>
  <w:num w:numId="23">
    <w:abstractNumId w:val="1"/>
  </w:num>
  <w:num w:numId="24">
    <w:abstractNumId w:val="39"/>
  </w:num>
  <w:num w:numId="25">
    <w:abstractNumId w:val="36"/>
  </w:num>
  <w:num w:numId="26">
    <w:abstractNumId w:val="4"/>
  </w:num>
  <w:num w:numId="27">
    <w:abstractNumId w:val="33"/>
  </w:num>
  <w:num w:numId="28">
    <w:abstractNumId w:val="27"/>
  </w:num>
  <w:num w:numId="29">
    <w:abstractNumId w:val="23"/>
  </w:num>
  <w:num w:numId="30">
    <w:abstractNumId w:val="25"/>
  </w:num>
  <w:num w:numId="31">
    <w:abstractNumId w:val="26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8"/>
  </w:num>
  <w:num w:numId="36">
    <w:abstractNumId w:val="10"/>
  </w:num>
  <w:num w:numId="37">
    <w:abstractNumId w:val="9"/>
  </w:num>
  <w:num w:numId="38">
    <w:abstractNumId w:val="29"/>
  </w:num>
  <w:num w:numId="39">
    <w:abstractNumId w:val="6"/>
  </w:num>
  <w:num w:numId="40">
    <w:abstractNumId w:val="7"/>
  </w:num>
  <w:num w:numId="41">
    <w:abstractNumId w:val="17"/>
  </w:num>
  <w:num w:numId="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MzcxtTA1NjA1tjBX0lEKTi0uzszPAykwMqsFAL5EYawtAAAA"/>
  </w:docVars>
  <w:rsids>
    <w:rsidRoot w:val="00EF1EE5"/>
    <w:rsid w:val="00006405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0759"/>
    <w:rsid w:val="00042ABB"/>
    <w:rsid w:val="0004427E"/>
    <w:rsid w:val="0004687B"/>
    <w:rsid w:val="00047335"/>
    <w:rsid w:val="0005076F"/>
    <w:rsid w:val="00057270"/>
    <w:rsid w:val="00060B22"/>
    <w:rsid w:val="0006151B"/>
    <w:rsid w:val="00063393"/>
    <w:rsid w:val="00064194"/>
    <w:rsid w:val="0006581B"/>
    <w:rsid w:val="00065CB2"/>
    <w:rsid w:val="00066E82"/>
    <w:rsid w:val="000672FA"/>
    <w:rsid w:val="00071CB9"/>
    <w:rsid w:val="000762FA"/>
    <w:rsid w:val="00077D6E"/>
    <w:rsid w:val="0008071B"/>
    <w:rsid w:val="00082E90"/>
    <w:rsid w:val="000864F3"/>
    <w:rsid w:val="00087B7A"/>
    <w:rsid w:val="00090E0C"/>
    <w:rsid w:val="00091AFE"/>
    <w:rsid w:val="00092918"/>
    <w:rsid w:val="000A291D"/>
    <w:rsid w:val="000A326D"/>
    <w:rsid w:val="000A4E1B"/>
    <w:rsid w:val="000A6744"/>
    <w:rsid w:val="000B0324"/>
    <w:rsid w:val="000B4E28"/>
    <w:rsid w:val="000C1AD6"/>
    <w:rsid w:val="000C1C3D"/>
    <w:rsid w:val="000C1D24"/>
    <w:rsid w:val="000C2CDD"/>
    <w:rsid w:val="000D5C8C"/>
    <w:rsid w:val="000D6DFB"/>
    <w:rsid w:val="000E2CF2"/>
    <w:rsid w:val="000E5818"/>
    <w:rsid w:val="000E5948"/>
    <w:rsid w:val="000E7857"/>
    <w:rsid w:val="000F0CAF"/>
    <w:rsid w:val="000F1831"/>
    <w:rsid w:val="000F4060"/>
    <w:rsid w:val="000F5452"/>
    <w:rsid w:val="001021B1"/>
    <w:rsid w:val="00103846"/>
    <w:rsid w:val="0010434C"/>
    <w:rsid w:val="001065EC"/>
    <w:rsid w:val="001101C5"/>
    <w:rsid w:val="00112A62"/>
    <w:rsid w:val="00114B30"/>
    <w:rsid w:val="0011563A"/>
    <w:rsid w:val="00120161"/>
    <w:rsid w:val="001237B5"/>
    <w:rsid w:val="001268C5"/>
    <w:rsid w:val="0012711E"/>
    <w:rsid w:val="00127503"/>
    <w:rsid w:val="001334BD"/>
    <w:rsid w:val="001353AD"/>
    <w:rsid w:val="00136B05"/>
    <w:rsid w:val="00137086"/>
    <w:rsid w:val="0014564F"/>
    <w:rsid w:val="001456F3"/>
    <w:rsid w:val="0015125A"/>
    <w:rsid w:val="0015435A"/>
    <w:rsid w:val="001562A9"/>
    <w:rsid w:val="0016039D"/>
    <w:rsid w:val="001644D4"/>
    <w:rsid w:val="00164B7C"/>
    <w:rsid w:val="00171036"/>
    <w:rsid w:val="0017227C"/>
    <w:rsid w:val="00172ABF"/>
    <w:rsid w:val="001733B7"/>
    <w:rsid w:val="0017521A"/>
    <w:rsid w:val="00176D5D"/>
    <w:rsid w:val="001901E4"/>
    <w:rsid w:val="001A38AD"/>
    <w:rsid w:val="001A423F"/>
    <w:rsid w:val="001A4678"/>
    <w:rsid w:val="001A5741"/>
    <w:rsid w:val="001A6686"/>
    <w:rsid w:val="001B2256"/>
    <w:rsid w:val="001C0711"/>
    <w:rsid w:val="001D505C"/>
    <w:rsid w:val="001D5628"/>
    <w:rsid w:val="001E03D4"/>
    <w:rsid w:val="001F10AB"/>
    <w:rsid w:val="001F44E1"/>
    <w:rsid w:val="001F7D0C"/>
    <w:rsid w:val="002002BA"/>
    <w:rsid w:val="0020559A"/>
    <w:rsid w:val="00210101"/>
    <w:rsid w:val="00212269"/>
    <w:rsid w:val="0021320F"/>
    <w:rsid w:val="002145F0"/>
    <w:rsid w:val="00217C46"/>
    <w:rsid w:val="00225AE8"/>
    <w:rsid w:val="00227A11"/>
    <w:rsid w:val="002344EA"/>
    <w:rsid w:val="002427B7"/>
    <w:rsid w:val="00243ABE"/>
    <w:rsid w:val="00245C46"/>
    <w:rsid w:val="00251502"/>
    <w:rsid w:val="00252C13"/>
    <w:rsid w:val="00252FB7"/>
    <w:rsid w:val="00261350"/>
    <w:rsid w:val="0026698B"/>
    <w:rsid w:val="0027326A"/>
    <w:rsid w:val="0028101C"/>
    <w:rsid w:val="002867F2"/>
    <w:rsid w:val="002874E1"/>
    <w:rsid w:val="0029093D"/>
    <w:rsid w:val="002A37AA"/>
    <w:rsid w:val="002A7CCA"/>
    <w:rsid w:val="002B12CF"/>
    <w:rsid w:val="002B7026"/>
    <w:rsid w:val="002D0EFA"/>
    <w:rsid w:val="002D3D3C"/>
    <w:rsid w:val="002D5AB8"/>
    <w:rsid w:val="002D637D"/>
    <w:rsid w:val="002D70F4"/>
    <w:rsid w:val="002D7FE8"/>
    <w:rsid w:val="002E1297"/>
    <w:rsid w:val="002E3945"/>
    <w:rsid w:val="002E4914"/>
    <w:rsid w:val="002E7816"/>
    <w:rsid w:val="002F763A"/>
    <w:rsid w:val="00305339"/>
    <w:rsid w:val="003069DE"/>
    <w:rsid w:val="003133DA"/>
    <w:rsid w:val="00324FC0"/>
    <w:rsid w:val="00327075"/>
    <w:rsid w:val="00327B57"/>
    <w:rsid w:val="00334164"/>
    <w:rsid w:val="0033707D"/>
    <w:rsid w:val="00341585"/>
    <w:rsid w:val="00352D4D"/>
    <w:rsid w:val="00354A34"/>
    <w:rsid w:val="0035515C"/>
    <w:rsid w:val="00355684"/>
    <w:rsid w:val="003564E9"/>
    <w:rsid w:val="0036398D"/>
    <w:rsid w:val="00366933"/>
    <w:rsid w:val="00370563"/>
    <w:rsid w:val="00372606"/>
    <w:rsid w:val="0037606E"/>
    <w:rsid w:val="00377001"/>
    <w:rsid w:val="00377718"/>
    <w:rsid w:val="00380ABB"/>
    <w:rsid w:val="00380DF1"/>
    <w:rsid w:val="003816E9"/>
    <w:rsid w:val="0038258C"/>
    <w:rsid w:val="003862F9"/>
    <w:rsid w:val="003911D4"/>
    <w:rsid w:val="003971E8"/>
    <w:rsid w:val="003A0B5E"/>
    <w:rsid w:val="003A20D8"/>
    <w:rsid w:val="003A3F05"/>
    <w:rsid w:val="003A4346"/>
    <w:rsid w:val="003A57F2"/>
    <w:rsid w:val="003B126C"/>
    <w:rsid w:val="003B4782"/>
    <w:rsid w:val="003C0462"/>
    <w:rsid w:val="003C4E3F"/>
    <w:rsid w:val="003C58AA"/>
    <w:rsid w:val="003C58B8"/>
    <w:rsid w:val="003C5DEE"/>
    <w:rsid w:val="003C63E0"/>
    <w:rsid w:val="003C7568"/>
    <w:rsid w:val="003C784A"/>
    <w:rsid w:val="003D3B62"/>
    <w:rsid w:val="003E3C4F"/>
    <w:rsid w:val="003E617A"/>
    <w:rsid w:val="003E6BFA"/>
    <w:rsid w:val="003F554A"/>
    <w:rsid w:val="003F5CB8"/>
    <w:rsid w:val="003F6F9E"/>
    <w:rsid w:val="00402282"/>
    <w:rsid w:val="00402EFA"/>
    <w:rsid w:val="00405E09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2A9E"/>
    <w:rsid w:val="00423E93"/>
    <w:rsid w:val="004250E6"/>
    <w:rsid w:val="00425C8D"/>
    <w:rsid w:val="00425DB0"/>
    <w:rsid w:val="00431B72"/>
    <w:rsid w:val="004340AC"/>
    <w:rsid w:val="004351B3"/>
    <w:rsid w:val="00436420"/>
    <w:rsid w:val="00440581"/>
    <w:rsid w:val="004453A7"/>
    <w:rsid w:val="0044650C"/>
    <w:rsid w:val="004518A6"/>
    <w:rsid w:val="004530DE"/>
    <w:rsid w:val="0045529E"/>
    <w:rsid w:val="004563DB"/>
    <w:rsid w:val="00457075"/>
    <w:rsid w:val="00461BC3"/>
    <w:rsid w:val="00463CAB"/>
    <w:rsid w:val="00470C8E"/>
    <w:rsid w:val="004712F7"/>
    <w:rsid w:val="0047387B"/>
    <w:rsid w:val="004753A1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A521A"/>
    <w:rsid w:val="004B3EE8"/>
    <w:rsid w:val="004B4124"/>
    <w:rsid w:val="004B4EC9"/>
    <w:rsid w:val="004B5833"/>
    <w:rsid w:val="004B71AE"/>
    <w:rsid w:val="004D042D"/>
    <w:rsid w:val="004D0770"/>
    <w:rsid w:val="004D1AFA"/>
    <w:rsid w:val="004D1F18"/>
    <w:rsid w:val="004E18E5"/>
    <w:rsid w:val="004E6374"/>
    <w:rsid w:val="004E6E64"/>
    <w:rsid w:val="004E7135"/>
    <w:rsid w:val="004F01B3"/>
    <w:rsid w:val="004F120D"/>
    <w:rsid w:val="005001A8"/>
    <w:rsid w:val="005009B7"/>
    <w:rsid w:val="005027FC"/>
    <w:rsid w:val="00502C66"/>
    <w:rsid w:val="00507E6E"/>
    <w:rsid w:val="00511722"/>
    <w:rsid w:val="005132B4"/>
    <w:rsid w:val="005178CA"/>
    <w:rsid w:val="00522599"/>
    <w:rsid w:val="00522E10"/>
    <w:rsid w:val="00532390"/>
    <w:rsid w:val="00537F93"/>
    <w:rsid w:val="00546697"/>
    <w:rsid w:val="00551569"/>
    <w:rsid w:val="0055412A"/>
    <w:rsid w:val="005602DF"/>
    <w:rsid w:val="005621B5"/>
    <w:rsid w:val="005634BB"/>
    <w:rsid w:val="005648B3"/>
    <w:rsid w:val="00571327"/>
    <w:rsid w:val="0057334C"/>
    <w:rsid w:val="00574C2C"/>
    <w:rsid w:val="005812DC"/>
    <w:rsid w:val="005817E6"/>
    <w:rsid w:val="00584534"/>
    <w:rsid w:val="00584FD4"/>
    <w:rsid w:val="00587896"/>
    <w:rsid w:val="00593D53"/>
    <w:rsid w:val="00594959"/>
    <w:rsid w:val="00595F02"/>
    <w:rsid w:val="005A1276"/>
    <w:rsid w:val="005A282B"/>
    <w:rsid w:val="005A3760"/>
    <w:rsid w:val="005B3134"/>
    <w:rsid w:val="005C6435"/>
    <w:rsid w:val="005D1BF8"/>
    <w:rsid w:val="005D2B4A"/>
    <w:rsid w:val="005D3DAF"/>
    <w:rsid w:val="005D4216"/>
    <w:rsid w:val="005D4DB9"/>
    <w:rsid w:val="005D6735"/>
    <w:rsid w:val="005D7FA6"/>
    <w:rsid w:val="005E1F14"/>
    <w:rsid w:val="005E666B"/>
    <w:rsid w:val="005F2A0A"/>
    <w:rsid w:val="005F3CF2"/>
    <w:rsid w:val="005F6F10"/>
    <w:rsid w:val="005F7514"/>
    <w:rsid w:val="006010A1"/>
    <w:rsid w:val="006016CE"/>
    <w:rsid w:val="0060208C"/>
    <w:rsid w:val="00604B24"/>
    <w:rsid w:val="00606E83"/>
    <w:rsid w:val="0060753E"/>
    <w:rsid w:val="00612A68"/>
    <w:rsid w:val="006161F7"/>
    <w:rsid w:val="0062148E"/>
    <w:rsid w:val="00621888"/>
    <w:rsid w:val="00623702"/>
    <w:rsid w:val="0062527D"/>
    <w:rsid w:val="00631DF9"/>
    <w:rsid w:val="00632631"/>
    <w:rsid w:val="00634E48"/>
    <w:rsid w:val="0064193B"/>
    <w:rsid w:val="00644A9F"/>
    <w:rsid w:val="00647643"/>
    <w:rsid w:val="00647B56"/>
    <w:rsid w:val="006526E9"/>
    <w:rsid w:val="00654E8C"/>
    <w:rsid w:val="00655FC9"/>
    <w:rsid w:val="006579B6"/>
    <w:rsid w:val="0066653D"/>
    <w:rsid w:val="0066749C"/>
    <w:rsid w:val="006705D0"/>
    <w:rsid w:val="0067089A"/>
    <w:rsid w:val="0067590F"/>
    <w:rsid w:val="006767A9"/>
    <w:rsid w:val="006821B5"/>
    <w:rsid w:val="00682B37"/>
    <w:rsid w:val="00682EEC"/>
    <w:rsid w:val="00683A51"/>
    <w:rsid w:val="0069265A"/>
    <w:rsid w:val="00692B64"/>
    <w:rsid w:val="00695129"/>
    <w:rsid w:val="006A1DE8"/>
    <w:rsid w:val="006A1EE1"/>
    <w:rsid w:val="006A4721"/>
    <w:rsid w:val="006B13D7"/>
    <w:rsid w:val="006B27A9"/>
    <w:rsid w:val="006B4EB6"/>
    <w:rsid w:val="006B52B9"/>
    <w:rsid w:val="006C06A3"/>
    <w:rsid w:val="006C372C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6F5F44"/>
    <w:rsid w:val="007008F2"/>
    <w:rsid w:val="00700BFA"/>
    <w:rsid w:val="00701B3C"/>
    <w:rsid w:val="00705C06"/>
    <w:rsid w:val="007132E1"/>
    <w:rsid w:val="0071456D"/>
    <w:rsid w:val="00717DA2"/>
    <w:rsid w:val="00717EB9"/>
    <w:rsid w:val="0072109E"/>
    <w:rsid w:val="007259EC"/>
    <w:rsid w:val="00725C05"/>
    <w:rsid w:val="0072617C"/>
    <w:rsid w:val="00726277"/>
    <w:rsid w:val="00726C6D"/>
    <w:rsid w:val="00730BF8"/>
    <w:rsid w:val="00732B03"/>
    <w:rsid w:val="00735BFE"/>
    <w:rsid w:val="00736ED9"/>
    <w:rsid w:val="00741D0B"/>
    <w:rsid w:val="00742F4D"/>
    <w:rsid w:val="00751E2A"/>
    <w:rsid w:val="0075224F"/>
    <w:rsid w:val="0075426E"/>
    <w:rsid w:val="007573B1"/>
    <w:rsid w:val="007629D2"/>
    <w:rsid w:val="007672B4"/>
    <w:rsid w:val="00767A18"/>
    <w:rsid w:val="007732CA"/>
    <w:rsid w:val="007742C2"/>
    <w:rsid w:val="00774864"/>
    <w:rsid w:val="00774D7C"/>
    <w:rsid w:val="00774FD1"/>
    <w:rsid w:val="007766C3"/>
    <w:rsid w:val="0077782E"/>
    <w:rsid w:val="00780B40"/>
    <w:rsid w:val="00782342"/>
    <w:rsid w:val="00783BDF"/>
    <w:rsid w:val="00785146"/>
    <w:rsid w:val="00786487"/>
    <w:rsid w:val="007879AF"/>
    <w:rsid w:val="007A2BC9"/>
    <w:rsid w:val="007A3B35"/>
    <w:rsid w:val="007A4E13"/>
    <w:rsid w:val="007A7C0A"/>
    <w:rsid w:val="007B0C4D"/>
    <w:rsid w:val="007B28B4"/>
    <w:rsid w:val="007B5064"/>
    <w:rsid w:val="007B7498"/>
    <w:rsid w:val="007C11F3"/>
    <w:rsid w:val="007C17AB"/>
    <w:rsid w:val="007C56AA"/>
    <w:rsid w:val="007D166D"/>
    <w:rsid w:val="007D2386"/>
    <w:rsid w:val="007D33A4"/>
    <w:rsid w:val="007D4923"/>
    <w:rsid w:val="007D70C4"/>
    <w:rsid w:val="007E1899"/>
    <w:rsid w:val="007E3180"/>
    <w:rsid w:val="007E4C23"/>
    <w:rsid w:val="007E6479"/>
    <w:rsid w:val="007F7361"/>
    <w:rsid w:val="00804B0A"/>
    <w:rsid w:val="0080608D"/>
    <w:rsid w:val="0080636A"/>
    <w:rsid w:val="00807FBE"/>
    <w:rsid w:val="0081475C"/>
    <w:rsid w:val="00815A48"/>
    <w:rsid w:val="00817E7B"/>
    <w:rsid w:val="00824028"/>
    <w:rsid w:val="008269E2"/>
    <w:rsid w:val="008272EC"/>
    <w:rsid w:val="00832560"/>
    <w:rsid w:val="008452EE"/>
    <w:rsid w:val="00853C11"/>
    <w:rsid w:val="0085599D"/>
    <w:rsid w:val="00856C98"/>
    <w:rsid w:val="00857CDF"/>
    <w:rsid w:val="00861833"/>
    <w:rsid w:val="00863918"/>
    <w:rsid w:val="008665C5"/>
    <w:rsid w:val="008728BC"/>
    <w:rsid w:val="0087604D"/>
    <w:rsid w:val="0089475C"/>
    <w:rsid w:val="008A0D03"/>
    <w:rsid w:val="008A1271"/>
    <w:rsid w:val="008A4814"/>
    <w:rsid w:val="008A4FF8"/>
    <w:rsid w:val="008A57A4"/>
    <w:rsid w:val="008B4BF2"/>
    <w:rsid w:val="008C4422"/>
    <w:rsid w:val="008C7819"/>
    <w:rsid w:val="008D4D25"/>
    <w:rsid w:val="008D4FF4"/>
    <w:rsid w:val="008D697C"/>
    <w:rsid w:val="008E18D5"/>
    <w:rsid w:val="008F52F6"/>
    <w:rsid w:val="008F55A8"/>
    <w:rsid w:val="008F6DEA"/>
    <w:rsid w:val="00904202"/>
    <w:rsid w:val="00907639"/>
    <w:rsid w:val="009148B1"/>
    <w:rsid w:val="00914BB1"/>
    <w:rsid w:val="00920E74"/>
    <w:rsid w:val="0092496A"/>
    <w:rsid w:val="009316EB"/>
    <w:rsid w:val="009330D9"/>
    <w:rsid w:val="00933284"/>
    <w:rsid w:val="00933E0A"/>
    <w:rsid w:val="00937EF7"/>
    <w:rsid w:val="00940BEB"/>
    <w:rsid w:val="00943272"/>
    <w:rsid w:val="00946B0A"/>
    <w:rsid w:val="00954E07"/>
    <w:rsid w:val="00954FBD"/>
    <w:rsid w:val="00961B0F"/>
    <w:rsid w:val="00965E7E"/>
    <w:rsid w:val="00975456"/>
    <w:rsid w:val="00977D1A"/>
    <w:rsid w:val="00980970"/>
    <w:rsid w:val="00982455"/>
    <w:rsid w:val="0098423B"/>
    <w:rsid w:val="00985F32"/>
    <w:rsid w:val="00986124"/>
    <w:rsid w:val="00992957"/>
    <w:rsid w:val="009946B7"/>
    <w:rsid w:val="00995265"/>
    <w:rsid w:val="009A209E"/>
    <w:rsid w:val="009A5534"/>
    <w:rsid w:val="009B516C"/>
    <w:rsid w:val="009C2DB7"/>
    <w:rsid w:val="009C2EDC"/>
    <w:rsid w:val="009C47F1"/>
    <w:rsid w:val="009C6CAE"/>
    <w:rsid w:val="009D2AB0"/>
    <w:rsid w:val="009D2F25"/>
    <w:rsid w:val="009D526B"/>
    <w:rsid w:val="009D5C38"/>
    <w:rsid w:val="009D7004"/>
    <w:rsid w:val="009D7727"/>
    <w:rsid w:val="009E1FD6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4B75"/>
    <w:rsid w:val="00A13943"/>
    <w:rsid w:val="00A202DF"/>
    <w:rsid w:val="00A23C0D"/>
    <w:rsid w:val="00A25977"/>
    <w:rsid w:val="00A26F2F"/>
    <w:rsid w:val="00A27B64"/>
    <w:rsid w:val="00A32D22"/>
    <w:rsid w:val="00A34E1F"/>
    <w:rsid w:val="00A34EB4"/>
    <w:rsid w:val="00A43646"/>
    <w:rsid w:val="00A50AEA"/>
    <w:rsid w:val="00A51BDE"/>
    <w:rsid w:val="00A54015"/>
    <w:rsid w:val="00A56274"/>
    <w:rsid w:val="00A577A6"/>
    <w:rsid w:val="00A61B5D"/>
    <w:rsid w:val="00A63F2F"/>
    <w:rsid w:val="00A656D9"/>
    <w:rsid w:val="00A70180"/>
    <w:rsid w:val="00A767B2"/>
    <w:rsid w:val="00A81C17"/>
    <w:rsid w:val="00A831E7"/>
    <w:rsid w:val="00A90B8E"/>
    <w:rsid w:val="00A916D0"/>
    <w:rsid w:val="00A92CFD"/>
    <w:rsid w:val="00A92EE6"/>
    <w:rsid w:val="00A95C06"/>
    <w:rsid w:val="00A97E27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174D"/>
    <w:rsid w:val="00AD1D67"/>
    <w:rsid w:val="00AD6198"/>
    <w:rsid w:val="00AD63FD"/>
    <w:rsid w:val="00AE23B2"/>
    <w:rsid w:val="00AE2B41"/>
    <w:rsid w:val="00AE4A27"/>
    <w:rsid w:val="00AF0FCB"/>
    <w:rsid w:val="00AF1E4C"/>
    <w:rsid w:val="00AF7D49"/>
    <w:rsid w:val="00B00BA5"/>
    <w:rsid w:val="00B1197C"/>
    <w:rsid w:val="00B14DC7"/>
    <w:rsid w:val="00B20096"/>
    <w:rsid w:val="00B21416"/>
    <w:rsid w:val="00B3564F"/>
    <w:rsid w:val="00B41532"/>
    <w:rsid w:val="00B4314D"/>
    <w:rsid w:val="00B431C1"/>
    <w:rsid w:val="00B43F6B"/>
    <w:rsid w:val="00B462B6"/>
    <w:rsid w:val="00B467CB"/>
    <w:rsid w:val="00B51C16"/>
    <w:rsid w:val="00B54E0A"/>
    <w:rsid w:val="00B5768A"/>
    <w:rsid w:val="00B610A6"/>
    <w:rsid w:val="00B72951"/>
    <w:rsid w:val="00B73283"/>
    <w:rsid w:val="00B75EB2"/>
    <w:rsid w:val="00B77941"/>
    <w:rsid w:val="00B8268A"/>
    <w:rsid w:val="00B82AD0"/>
    <w:rsid w:val="00B83C50"/>
    <w:rsid w:val="00B83D44"/>
    <w:rsid w:val="00B92D3F"/>
    <w:rsid w:val="00B96537"/>
    <w:rsid w:val="00B97294"/>
    <w:rsid w:val="00BA0D0E"/>
    <w:rsid w:val="00BA1698"/>
    <w:rsid w:val="00BA2FD9"/>
    <w:rsid w:val="00BB448B"/>
    <w:rsid w:val="00BB7C8E"/>
    <w:rsid w:val="00BC05C3"/>
    <w:rsid w:val="00BC3234"/>
    <w:rsid w:val="00BC3FBE"/>
    <w:rsid w:val="00BC6DFD"/>
    <w:rsid w:val="00BD0AC5"/>
    <w:rsid w:val="00BD4B22"/>
    <w:rsid w:val="00BD5BC7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8F7"/>
    <w:rsid w:val="00C04F2C"/>
    <w:rsid w:val="00C14C45"/>
    <w:rsid w:val="00C1649F"/>
    <w:rsid w:val="00C23703"/>
    <w:rsid w:val="00C3287A"/>
    <w:rsid w:val="00C33C5A"/>
    <w:rsid w:val="00C35695"/>
    <w:rsid w:val="00C36311"/>
    <w:rsid w:val="00C460E7"/>
    <w:rsid w:val="00C464A4"/>
    <w:rsid w:val="00C47E59"/>
    <w:rsid w:val="00C614DD"/>
    <w:rsid w:val="00C62410"/>
    <w:rsid w:val="00C62433"/>
    <w:rsid w:val="00C63990"/>
    <w:rsid w:val="00C656CB"/>
    <w:rsid w:val="00C766F3"/>
    <w:rsid w:val="00C77895"/>
    <w:rsid w:val="00C8026A"/>
    <w:rsid w:val="00C8203A"/>
    <w:rsid w:val="00C872F3"/>
    <w:rsid w:val="00C876AA"/>
    <w:rsid w:val="00C918B8"/>
    <w:rsid w:val="00C95A0C"/>
    <w:rsid w:val="00C95DFE"/>
    <w:rsid w:val="00C9665A"/>
    <w:rsid w:val="00CA2FEF"/>
    <w:rsid w:val="00CA64DB"/>
    <w:rsid w:val="00CB7830"/>
    <w:rsid w:val="00CC2D74"/>
    <w:rsid w:val="00CC5654"/>
    <w:rsid w:val="00CC78B4"/>
    <w:rsid w:val="00CD0B9E"/>
    <w:rsid w:val="00CD2390"/>
    <w:rsid w:val="00CD3D13"/>
    <w:rsid w:val="00CD6365"/>
    <w:rsid w:val="00CD68EB"/>
    <w:rsid w:val="00CE07AC"/>
    <w:rsid w:val="00CE0B40"/>
    <w:rsid w:val="00CE25E6"/>
    <w:rsid w:val="00CE74E5"/>
    <w:rsid w:val="00CF09C7"/>
    <w:rsid w:val="00CF2C7B"/>
    <w:rsid w:val="00CF52F1"/>
    <w:rsid w:val="00D01585"/>
    <w:rsid w:val="00D04127"/>
    <w:rsid w:val="00D04725"/>
    <w:rsid w:val="00D05732"/>
    <w:rsid w:val="00D059AB"/>
    <w:rsid w:val="00D07B09"/>
    <w:rsid w:val="00D1459C"/>
    <w:rsid w:val="00D16191"/>
    <w:rsid w:val="00D1770C"/>
    <w:rsid w:val="00D17F02"/>
    <w:rsid w:val="00D33029"/>
    <w:rsid w:val="00D3504E"/>
    <w:rsid w:val="00D36681"/>
    <w:rsid w:val="00D3685D"/>
    <w:rsid w:val="00D371E1"/>
    <w:rsid w:val="00D376E3"/>
    <w:rsid w:val="00D42696"/>
    <w:rsid w:val="00D43F52"/>
    <w:rsid w:val="00D567B5"/>
    <w:rsid w:val="00D6059E"/>
    <w:rsid w:val="00D735D7"/>
    <w:rsid w:val="00D7387E"/>
    <w:rsid w:val="00D82C90"/>
    <w:rsid w:val="00D83DE3"/>
    <w:rsid w:val="00D85137"/>
    <w:rsid w:val="00D86C04"/>
    <w:rsid w:val="00D87040"/>
    <w:rsid w:val="00D9142A"/>
    <w:rsid w:val="00D94026"/>
    <w:rsid w:val="00D97784"/>
    <w:rsid w:val="00DA7BE8"/>
    <w:rsid w:val="00DB0017"/>
    <w:rsid w:val="00DB00A1"/>
    <w:rsid w:val="00DC0641"/>
    <w:rsid w:val="00DC2BD3"/>
    <w:rsid w:val="00DC2C85"/>
    <w:rsid w:val="00DC300A"/>
    <w:rsid w:val="00DC30B7"/>
    <w:rsid w:val="00DC79BC"/>
    <w:rsid w:val="00DD0F64"/>
    <w:rsid w:val="00DD7166"/>
    <w:rsid w:val="00DE2028"/>
    <w:rsid w:val="00DE47B0"/>
    <w:rsid w:val="00DF19DB"/>
    <w:rsid w:val="00DF65CB"/>
    <w:rsid w:val="00DF7FD6"/>
    <w:rsid w:val="00E0238C"/>
    <w:rsid w:val="00E04F22"/>
    <w:rsid w:val="00E071B6"/>
    <w:rsid w:val="00E15613"/>
    <w:rsid w:val="00E1693D"/>
    <w:rsid w:val="00E2355A"/>
    <w:rsid w:val="00E244DB"/>
    <w:rsid w:val="00E26446"/>
    <w:rsid w:val="00E31677"/>
    <w:rsid w:val="00E3291F"/>
    <w:rsid w:val="00E34C1E"/>
    <w:rsid w:val="00E35F57"/>
    <w:rsid w:val="00E40816"/>
    <w:rsid w:val="00E509C4"/>
    <w:rsid w:val="00E50CD0"/>
    <w:rsid w:val="00E52690"/>
    <w:rsid w:val="00E55BEB"/>
    <w:rsid w:val="00E6213C"/>
    <w:rsid w:val="00E6260E"/>
    <w:rsid w:val="00E62918"/>
    <w:rsid w:val="00E647CB"/>
    <w:rsid w:val="00E6500A"/>
    <w:rsid w:val="00E72237"/>
    <w:rsid w:val="00E813E8"/>
    <w:rsid w:val="00E855A7"/>
    <w:rsid w:val="00E932CF"/>
    <w:rsid w:val="00E94E27"/>
    <w:rsid w:val="00EA0864"/>
    <w:rsid w:val="00EA3FE8"/>
    <w:rsid w:val="00EB484A"/>
    <w:rsid w:val="00EB48C1"/>
    <w:rsid w:val="00EB52C0"/>
    <w:rsid w:val="00ED30E3"/>
    <w:rsid w:val="00ED65E4"/>
    <w:rsid w:val="00EE4A73"/>
    <w:rsid w:val="00EE626E"/>
    <w:rsid w:val="00EF1D32"/>
    <w:rsid w:val="00EF1EE5"/>
    <w:rsid w:val="00EF1EE7"/>
    <w:rsid w:val="00EF35EA"/>
    <w:rsid w:val="00F00C7D"/>
    <w:rsid w:val="00F020FB"/>
    <w:rsid w:val="00F0445F"/>
    <w:rsid w:val="00F05FC1"/>
    <w:rsid w:val="00F16958"/>
    <w:rsid w:val="00F1788E"/>
    <w:rsid w:val="00F20942"/>
    <w:rsid w:val="00F252C6"/>
    <w:rsid w:val="00F25523"/>
    <w:rsid w:val="00F32B93"/>
    <w:rsid w:val="00F34736"/>
    <w:rsid w:val="00F357AF"/>
    <w:rsid w:val="00F4498A"/>
    <w:rsid w:val="00F530A9"/>
    <w:rsid w:val="00F54360"/>
    <w:rsid w:val="00F555D5"/>
    <w:rsid w:val="00F62BAF"/>
    <w:rsid w:val="00F670A4"/>
    <w:rsid w:val="00F72C4C"/>
    <w:rsid w:val="00F73EBC"/>
    <w:rsid w:val="00F7766C"/>
    <w:rsid w:val="00F96B0F"/>
    <w:rsid w:val="00FA3522"/>
    <w:rsid w:val="00FA3FFC"/>
    <w:rsid w:val="00FA5C2B"/>
    <w:rsid w:val="00FB3DA1"/>
    <w:rsid w:val="00FB7633"/>
    <w:rsid w:val="00FC0304"/>
    <w:rsid w:val="00FC18F7"/>
    <w:rsid w:val="00FC362D"/>
    <w:rsid w:val="00FC7573"/>
    <w:rsid w:val="00FD29C2"/>
    <w:rsid w:val="00FD4A51"/>
    <w:rsid w:val="00FE0664"/>
    <w:rsid w:val="00FE2B05"/>
    <w:rsid w:val="00FE3AA2"/>
    <w:rsid w:val="00FF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E73C46"/>
  <w15:docId w15:val="{CEABEF2A-F133-4A43-A7D7-25F2ECCA8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8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9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64459B-912D-4044-8497-D0031B5B08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2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ITLab</cp:lastModifiedBy>
  <cp:revision>26</cp:revision>
  <cp:lastPrinted>2016-07-09T00:22:00Z</cp:lastPrinted>
  <dcterms:created xsi:type="dcterms:W3CDTF">2017-05-10T05:02:00Z</dcterms:created>
  <dcterms:modified xsi:type="dcterms:W3CDTF">2017-06-03T07:11:00Z</dcterms:modified>
</cp:coreProperties>
</file>